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4E98DABF" w:rsidR="005B1A0D" w:rsidRDefault="002A297D" w:rsidP="000B0045">
      <w:pPr>
        <w:spacing w:after="157"/>
        <w:ind w:left="3953" w:right="958" w:hanging="3475"/>
      </w:pPr>
      <w:r>
        <w:t>April 14</w:t>
      </w:r>
      <w:r w:rsidR="001966DA">
        <w:t>, 202</w:t>
      </w:r>
      <w:r w:rsidR="00B72CBE">
        <w:t>1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01FE3981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0B1901">
        <w:t>1</w:t>
      </w:r>
      <w:r w:rsidR="002A297D">
        <w:t>4</w:t>
      </w:r>
      <w:r>
        <w:t xml:space="preserve"> am by </w:t>
      </w:r>
      <w:r w:rsidR="00C171A5">
        <w:t>Interim</w:t>
      </w:r>
      <w:r w:rsidR="003E185D">
        <w:t xml:space="preserve"> Chair</w:t>
      </w:r>
      <w:r>
        <w:t xml:space="preserve">, </w:t>
      </w:r>
      <w:r w:rsidR="003E185D">
        <w:t>Roni Secord</w:t>
      </w:r>
      <w:r w:rsidR="00031389">
        <w:t>.</w:t>
      </w:r>
      <w:r>
        <w:t xml:space="preserve">  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7632D22D" w:rsidR="00BE12A5" w:rsidRDefault="008D7892" w:rsidP="00BE12A5">
            <w:pPr>
              <w:spacing w:line="259" w:lineRule="auto"/>
              <w:ind w:left="0" w:right="0" w:firstLine="0"/>
            </w:pPr>
            <w:r>
              <w:t>Finance and Administration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BD4B29" w14:paraId="6F0B12B6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05E4EB7" w14:textId="527618DF" w:rsidR="00BD4B29" w:rsidRDefault="00BD4B29" w:rsidP="009A20BD">
            <w:pPr>
              <w:spacing w:line="259" w:lineRule="auto"/>
              <w:ind w:left="108" w:right="0" w:firstLine="0"/>
            </w:pPr>
            <w:r>
              <w:t>Mark Gebhard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FE9367" w14:textId="2722D765" w:rsidR="00BD4B29" w:rsidRDefault="00BD4B29" w:rsidP="009A20BD">
            <w:pPr>
              <w:spacing w:line="259" w:lineRule="auto"/>
              <w:ind w:left="0" w:right="0" w:firstLine="0"/>
            </w:pPr>
            <w:r>
              <w:t>Dining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4D69CDDA" w14:textId="29163448" w:rsidR="00BD4B29" w:rsidRDefault="00BD4B29" w:rsidP="009A20BD">
            <w:pPr>
              <w:spacing w:line="259" w:lineRule="auto"/>
              <w:ind w:left="0" w:right="0" w:firstLine="0"/>
            </w:pPr>
            <w:r>
              <w:t>New Member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5B1316CA" w:rsidR="009A20BD" w:rsidRDefault="009A20BD" w:rsidP="009A20BD">
            <w:pPr>
              <w:spacing w:line="259" w:lineRule="auto"/>
              <w:ind w:left="0" w:right="0" w:firstLine="0"/>
            </w:pPr>
            <w:r>
              <w:t>Facilities Mgmt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B82E88" w14:paraId="7714854E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26E006A" w14:textId="01458317" w:rsidR="00B82E88" w:rsidRDefault="00B82E88" w:rsidP="009A20BD">
            <w:pPr>
              <w:spacing w:line="259" w:lineRule="auto"/>
              <w:ind w:left="108" w:right="0" w:firstLine="0"/>
            </w:pPr>
            <w:r>
              <w:t>Keyleigh Gurney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112A4AB" w14:textId="18A57915" w:rsidR="00B82E88" w:rsidRDefault="00B82E88" w:rsidP="009A20BD">
            <w:pPr>
              <w:spacing w:line="259" w:lineRule="auto"/>
              <w:ind w:left="0" w:right="0" w:firstLine="0"/>
            </w:pPr>
            <w:r>
              <w:t>CEB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3441CDF" w14:textId="65DCB70E" w:rsidR="00B82E88" w:rsidRDefault="008D7892" w:rsidP="009A20BD">
            <w:pPr>
              <w:spacing w:line="259" w:lineRule="auto"/>
              <w:ind w:left="0" w:right="0" w:firstLine="0"/>
            </w:pPr>
            <w:r>
              <w:t>P</w:t>
            </w:r>
            <w:r w:rsidR="006E2CD3">
              <w:t>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6091FEB4" w:rsidR="009A20BD" w:rsidRDefault="00C54814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AB7489" w14:paraId="5CB5F3A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46706C1" w14:textId="797EE95B" w:rsidR="00AB7489" w:rsidRDefault="00AB7489" w:rsidP="009A20BD">
            <w:pPr>
              <w:spacing w:line="259" w:lineRule="auto"/>
              <w:ind w:left="108" w:right="0" w:firstLine="0"/>
            </w:pPr>
            <w:r>
              <w:t>Janis Hoop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F7B1CDD" w14:textId="27CDB1CA" w:rsidR="00AB7489" w:rsidRDefault="00AB7489" w:rsidP="009A20BD">
            <w:pPr>
              <w:spacing w:line="259" w:lineRule="auto"/>
              <w:ind w:left="0" w:right="0" w:firstLine="0"/>
            </w:pPr>
            <w:r>
              <w:t>Graduate School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10F22C7" w14:textId="30C90CDB" w:rsidR="00AB7489" w:rsidRDefault="008D7892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0FCBE08" w:rsidR="00737B76" w:rsidRDefault="009D7157" w:rsidP="009A20BD">
            <w:pPr>
              <w:spacing w:line="259" w:lineRule="auto"/>
              <w:ind w:left="0" w:right="0" w:firstLine="0"/>
            </w:pPr>
            <w:r>
              <w:t xml:space="preserve">Facilities 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3F64037B" w:rsidR="00737B76" w:rsidRDefault="008D7892" w:rsidP="009A20BD">
            <w:pPr>
              <w:spacing w:line="259" w:lineRule="auto"/>
              <w:ind w:left="0" w:right="0" w:firstLine="0"/>
            </w:pPr>
            <w:r>
              <w:t>Ab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3199CAD7" w:rsidR="009A20BD" w:rsidRDefault="008D7892" w:rsidP="009A20BD">
            <w:pPr>
              <w:spacing w:line="259" w:lineRule="auto"/>
              <w:ind w:left="0" w:right="0" w:firstLine="0"/>
            </w:pPr>
            <w:r>
              <w:t>Excused</w:t>
            </w:r>
          </w:p>
        </w:tc>
      </w:tr>
      <w:tr w:rsidR="005C1EBF" w14:paraId="19DB359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1B31517" w14:textId="033ED592" w:rsidR="005C1EBF" w:rsidRDefault="005C1EBF" w:rsidP="009A20BD">
            <w:pPr>
              <w:spacing w:line="259" w:lineRule="auto"/>
              <w:ind w:left="108" w:right="0" w:firstLine="0"/>
            </w:pPr>
            <w:r>
              <w:t>Ian Mickell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E3CBFA4" w14:textId="6119D85A" w:rsidR="005C1EBF" w:rsidRDefault="005C1EBF" w:rsidP="009A20BD">
            <w:pPr>
              <w:spacing w:line="259" w:lineRule="auto"/>
              <w:ind w:left="0" w:right="0" w:firstLine="0"/>
            </w:pPr>
            <w:r>
              <w:t>Dining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90B778" w14:textId="3FC86618" w:rsidR="005C1EBF" w:rsidRDefault="005C1EBF" w:rsidP="009A20BD">
            <w:pPr>
              <w:spacing w:line="259" w:lineRule="auto"/>
              <w:ind w:left="0" w:right="0" w:firstLine="0"/>
            </w:pPr>
            <w:r>
              <w:t>New Member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7E781B3B" w:rsidR="009A20BD" w:rsidRDefault="00F514DC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7CE1AD3" w:rsidR="005A4A33" w:rsidRDefault="00F514DC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269EF993" w:rsidR="00ED7421" w:rsidRDefault="004C6763" w:rsidP="00ED7421">
            <w:pPr>
              <w:spacing w:line="259" w:lineRule="auto"/>
              <w:ind w:left="0" w:right="0" w:firstLine="0"/>
            </w:pPr>
            <w:r>
              <w:t>Ab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307AC421" w:rsidR="00ED7421" w:rsidRDefault="005D249A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7FE02E5B" w:rsidR="00ED7421" w:rsidRDefault="00F502EC" w:rsidP="00C84869">
            <w:pPr>
              <w:spacing w:line="259" w:lineRule="auto"/>
              <w:ind w:left="0" w:right="0" w:firstLine="0"/>
            </w:pPr>
            <w:r>
              <w:t>Andy Feinstei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792012D1" w:rsidR="00ED7421" w:rsidRDefault="00F502EC" w:rsidP="00F502EC">
            <w:pPr>
              <w:spacing w:line="259" w:lineRule="auto"/>
              <w:ind w:left="0" w:right="0" w:firstLine="0"/>
            </w:pPr>
            <w:r>
              <w:t>Dan Maxey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C84869" w14:paraId="1224938D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30C6A3F" w14:textId="34947426" w:rsidR="00C84869" w:rsidRDefault="00C84869" w:rsidP="00F502EC">
            <w:pPr>
              <w:spacing w:line="259" w:lineRule="auto"/>
              <w:ind w:left="0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1E54DE1D" w14:textId="77777777" w:rsidR="00C84869" w:rsidRDefault="00C84869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8D9AF3D" w14:textId="77777777" w:rsidR="00C84869" w:rsidRDefault="00C84869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0F9AFB31" w:rsidR="005B1A0D" w:rsidRDefault="00526A5D">
      <w:pPr>
        <w:spacing w:after="54"/>
        <w:ind w:left="-5" w:right="0"/>
      </w:pPr>
      <w:r>
        <w:t xml:space="preserve">With </w:t>
      </w:r>
      <w:r w:rsidR="00B07E73">
        <w:t>9</w:t>
      </w:r>
      <w:r>
        <w:t xml:space="preserve"> Council members in attendance, the majority required for a quorum was present. </w:t>
      </w:r>
    </w:p>
    <w:p w14:paraId="158610DC" w14:textId="53417E3E" w:rsidR="002D3F31" w:rsidRDefault="002D3F31">
      <w:pPr>
        <w:spacing w:after="54"/>
        <w:ind w:left="-5" w:right="0"/>
      </w:pP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Agenda </w:t>
      </w:r>
    </w:p>
    <w:p w14:paraId="0483D853" w14:textId="160E14D7" w:rsidR="002724DC" w:rsidRDefault="002724DC" w:rsidP="002724DC">
      <w:pPr>
        <w:spacing w:after="54"/>
        <w:ind w:left="-5" w:right="0"/>
      </w:pPr>
      <w:r>
        <w:t xml:space="preserve">Agenda approved.  </w:t>
      </w:r>
      <w:r w:rsidR="0088008A">
        <w:t>Roni</w:t>
      </w:r>
      <w:r>
        <w:t xml:space="preserve"> requested a motion to approve the agenda.  Moved, seconded and approved.  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4523E130" w14:textId="77777777" w:rsidR="001773A7" w:rsidRDefault="001773A7" w:rsidP="000E1B96">
      <w:pPr>
        <w:spacing w:after="54"/>
        <w:ind w:left="-5" w:right="0"/>
        <w:rPr>
          <w:b/>
          <w:sz w:val="28"/>
          <w:szCs w:val="28"/>
        </w:rPr>
      </w:pPr>
    </w:p>
    <w:p w14:paraId="1AC2D6F8" w14:textId="1AAEB97E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  <w:r w:rsidR="00A95285">
        <w:rPr>
          <w:b/>
          <w:sz w:val="28"/>
          <w:szCs w:val="28"/>
        </w:rPr>
        <w:t xml:space="preserve"> </w:t>
      </w:r>
      <w:r w:rsidR="00184BEF">
        <w:rPr>
          <w:b/>
          <w:sz w:val="28"/>
          <w:szCs w:val="28"/>
        </w:rPr>
        <w:t>and Guests</w:t>
      </w:r>
    </w:p>
    <w:p w14:paraId="227B1DB0" w14:textId="489FBFEA" w:rsidR="00DC2721" w:rsidRDefault="006B3FD0" w:rsidP="006B3FD0">
      <w:pPr>
        <w:pStyle w:val="ListParagraph"/>
        <w:numPr>
          <w:ilvl w:val="0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President Feinstein provided university updates</w:t>
      </w:r>
      <w:r w:rsidR="00F632F1">
        <w:rPr>
          <w:rFonts w:ascii="Segoe UI" w:eastAsia="Times New Roman" w:hAnsi="Segoe UI" w:cs="Segoe UI"/>
          <w:color w:val="auto"/>
          <w:sz w:val="21"/>
          <w:szCs w:val="21"/>
        </w:rPr>
        <w:t xml:space="preserve"> and thanked everyone for getting us through the last year.</w:t>
      </w:r>
    </w:p>
    <w:p w14:paraId="2252BA3C" w14:textId="7C9905A1" w:rsidR="00F632F1" w:rsidRDefault="00F632F1" w:rsidP="003E0FEF">
      <w:pPr>
        <w:pStyle w:val="ListParagraph"/>
        <w:numPr>
          <w:ilvl w:val="1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 w:rsidRPr="00DF4D2B">
        <w:rPr>
          <w:rFonts w:ascii="Segoe UI" w:eastAsia="Times New Roman" w:hAnsi="Segoe UI" w:cs="Segoe UI"/>
          <w:color w:val="auto"/>
          <w:sz w:val="21"/>
          <w:szCs w:val="21"/>
        </w:rPr>
        <w:t>We will have 90% on campus instruction in the fall.</w:t>
      </w:r>
      <w:r w:rsidR="00DF4D2B" w:rsidRPr="00DF4D2B">
        <w:rPr>
          <w:rFonts w:ascii="Segoe UI" w:eastAsia="Times New Roman" w:hAnsi="Segoe UI" w:cs="Segoe UI"/>
          <w:color w:val="auto"/>
          <w:sz w:val="21"/>
          <w:szCs w:val="21"/>
        </w:rPr>
        <w:t xml:space="preserve">  UNC will be hosting events again in fall semester.</w:t>
      </w:r>
    </w:p>
    <w:p w14:paraId="1579E6C1" w14:textId="49E6AF1D" w:rsidR="00FF7324" w:rsidRDefault="00FF7324" w:rsidP="00FF7324">
      <w:pPr>
        <w:pStyle w:val="ListParagraph"/>
        <w:numPr>
          <w:ilvl w:val="2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Andy is not in support of mandating vaccines.</w:t>
      </w:r>
    </w:p>
    <w:p w14:paraId="31D8B724" w14:textId="24595A09" w:rsidR="00FF7324" w:rsidRDefault="00FF7324" w:rsidP="00FF7324">
      <w:pPr>
        <w:pStyle w:val="ListParagraph"/>
        <w:numPr>
          <w:ilvl w:val="2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Reviewing work from home and determining when to bring staff back to campus.</w:t>
      </w:r>
    </w:p>
    <w:p w14:paraId="444E4482" w14:textId="22892241" w:rsidR="00B27C36" w:rsidRPr="00DF4D2B" w:rsidRDefault="00B27C36" w:rsidP="00FF7324">
      <w:pPr>
        <w:pStyle w:val="ListParagraph"/>
        <w:numPr>
          <w:ilvl w:val="2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Would like to continue to invest and support in bringing back ou</w:t>
      </w:r>
      <w:r w:rsidR="00460BE4">
        <w:rPr>
          <w:rFonts w:ascii="Segoe UI" w:eastAsia="Times New Roman" w:hAnsi="Segoe UI" w:cs="Segoe UI"/>
          <w:color w:val="auto"/>
          <w:sz w:val="21"/>
          <w:szCs w:val="21"/>
        </w:rPr>
        <w:t xml:space="preserve">r </w:t>
      </w:r>
      <w:r>
        <w:rPr>
          <w:rFonts w:ascii="Segoe UI" w:eastAsia="Times New Roman" w:hAnsi="Segoe UI" w:cs="Segoe UI"/>
          <w:color w:val="auto"/>
          <w:sz w:val="21"/>
          <w:szCs w:val="21"/>
        </w:rPr>
        <w:t>International Enrollment.</w:t>
      </w:r>
    </w:p>
    <w:p w14:paraId="3CA34A45" w14:textId="2426E584" w:rsidR="00DF4D2B" w:rsidRDefault="00DF4D2B" w:rsidP="006B3FD0">
      <w:pPr>
        <w:pStyle w:val="ListParagraph"/>
        <w:numPr>
          <w:ilvl w:val="1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For the third year in a row the budget is looking good.  </w:t>
      </w:r>
    </w:p>
    <w:p w14:paraId="033FB44D" w14:textId="589F4FA2" w:rsidR="004B1D3B" w:rsidRDefault="004B1D3B" w:rsidP="006B3FD0">
      <w:pPr>
        <w:pStyle w:val="ListParagraph"/>
        <w:numPr>
          <w:ilvl w:val="1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There will be a 3% pool for employee raises.</w:t>
      </w:r>
      <w:r w:rsidR="00B4752B">
        <w:rPr>
          <w:rFonts w:ascii="Segoe UI" w:eastAsia="Times New Roman" w:hAnsi="Segoe UI" w:cs="Segoe UI"/>
          <w:color w:val="auto"/>
          <w:sz w:val="21"/>
          <w:szCs w:val="21"/>
        </w:rPr>
        <w:t xml:space="preserve">  Faculty salary increases will be addressed as well.</w:t>
      </w:r>
    </w:p>
    <w:p w14:paraId="40D74EDD" w14:textId="29F58BEF" w:rsidR="004B1D3B" w:rsidRDefault="004B1D3B" w:rsidP="006B3FD0">
      <w:pPr>
        <w:pStyle w:val="ListParagraph"/>
        <w:numPr>
          <w:ilvl w:val="1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We are in a better place this semester with the pandemic compared to numbers of cases we had last semester.  </w:t>
      </w:r>
      <w:r w:rsidR="00284403">
        <w:rPr>
          <w:rFonts w:ascii="Segoe UI" w:eastAsia="Times New Roman" w:hAnsi="Segoe UI" w:cs="Segoe UI"/>
          <w:color w:val="auto"/>
          <w:sz w:val="21"/>
          <w:szCs w:val="21"/>
        </w:rPr>
        <w:t>Testing is still being conducted at Bishop Lehr.</w:t>
      </w:r>
    </w:p>
    <w:p w14:paraId="43699559" w14:textId="07586925" w:rsidR="00284403" w:rsidRDefault="00501107" w:rsidP="006B3FD0">
      <w:pPr>
        <w:pStyle w:val="ListParagraph"/>
        <w:numPr>
          <w:ilvl w:val="1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Commencement ceremonies will take place on May 8</w:t>
      </w:r>
      <w:r w:rsidRPr="00501107">
        <w:rPr>
          <w:rFonts w:ascii="Segoe UI" w:eastAsia="Times New Roman" w:hAnsi="Segoe UI" w:cs="Segoe UI"/>
          <w:color w:val="auto"/>
          <w:sz w:val="21"/>
          <w:szCs w:val="21"/>
          <w:vertAlign w:val="superscript"/>
        </w:rPr>
        <w:t>th</w:t>
      </w: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 and 9</w:t>
      </w:r>
      <w:r w:rsidRPr="00501107">
        <w:rPr>
          <w:rFonts w:ascii="Segoe UI" w:eastAsia="Times New Roman" w:hAnsi="Segoe UI" w:cs="Segoe UI"/>
          <w:color w:val="auto"/>
          <w:sz w:val="21"/>
          <w:szCs w:val="21"/>
          <w:vertAlign w:val="superscript"/>
        </w:rPr>
        <w:t>th</w:t>
      </w:r>
      <w:r>
        <w:rPr>
          <w:rFonts w:ascii="Segoe UI" w:eastAsia="Times New Roman" w:hAnsi="Segoe UI" w:cs="Segoe UI"/>
          <w:color w:val="auto"/>
          <w:sz w:val="21"/>
          <w:szCs w:val="21"/>
        </w:rPr>
        <w:t xml:space="preserve"> at Nottingham Field.  </w:t>
      </w:r>
      <w:r w:rsidR="00B4752B">
        <w:rPr>
          <w:rFonts w:ascii="Segoe UI" w:eastAsia="Times New Roman" w:hAnsi="Segoe UI" w:cs="Segoe UI"/>
          <w:color w:val="auto"/>
          <w:sz w:val="21"/>
          <w:szCs w:val="21"/>
        </w:rPr>
        <w:t>Anticipating 500 guests.</w:t>
      </w:r>
    </w:p>
    <w:p w14:paraId="65C65CB9" w14:textId="415F3B71" w:rsidR="00B4752B" w:rsidRPr="006B3FD0" w:rsidRDefault="00460BE4" w:rsidP="006B3FD0">
      <w:pPr>
        <w:pStyle w:val="ListParagraph"/>
        <w:numPr>
          <w:ilvl w:val="1"/>
          <w:numId w:val="39"/>
        </w:numPr>
        <w:spacing w:line="240" w:lineRule="auto"/>
        <w:ind w:right="0"/>
        <w:rPr>
          <w:rFonts w:ascii="Segoe UI" w:eastAsia="Times New Roman" w:hAnsi="Segoe UI" w:cs="Segoe UI"/>
          <w:color w:val="auto"/>
          <w:sz w:val="21"/>
          <w:szCs w:val="21"/>
        </w:rPr>
      </w:pPr>
      <w:r>
        <w:rPr>
          <w:rFonts w:ascii="Segoe UI" w:eastAsia="Times New Roman" w:hAnsi="Segoe UI" w:cs="Segoe UI"/>
          <w:color w:val="auto"/>
          <w:sz w:val="21"/>
          <w:szCs w:val="21"/>
        </w:rPr>
        <w:t>Email An</w:t>
      </w:r>
      <w:r w:rsidR="004459A4">
        <w:rPr>
          <w:rFonts w:ascii="Segoe UI" w:eastAsia="Times New Roman" w:hAnsi="Segoe UI" w:cs="Segoe UI"/>
          <w:color w:val="auto"/>
          <w:sz w:val="21"/>
          <w:szCs w:val="21"/>
        </w:rPr>
        <w:t>dy</w:t>
      </w:r>
      <w:r w:rsidR="00E5665B">
        <w:rPr>
          <w:rFonts w:ascii="Segoe UI" w:eastAsia="Times New Roman" w:hAnsi="Segoe UI" w:cs="Segoe UI"/>
          <w:color w:val="auto"/>
          <w:sz w:val="21"/>
          <w:szCs w:val="21"/>
        </w:rPr>
        <w:t xml:space="preserve"> directly</w:t>
      </w:r>
      <w:r w:rsidR="004459A4">
        <w:rPr>
          <w:rFonts w:ascii="Segoe UI" w:eastAsia="Times New Roman" w:hAnsi="Segoe UI" w:cs="Segoe UI"/>
          <w:color w:val="auto"/>
          <w:sz w:val="21"/>
          <w:szCs w:val="21"/>
        </w:rPr>
        <w:t xml:space="preserve"> if you want to discuss anything.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0AFA33A3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4459A4">
        <w:t>March</w:t>
      </w:r>
      <w:r>
        <w:t xml:space="preserve"> meeting were emailed out to the council for review prior to the meeting.  </w:t>
      </w:r>
      <w:r w:rsidR="005E0291">
        <w:t>Roni</w:t>
      </w:r>
      <w:r>
        <w:t xml:space="preserve"> requested a motion to approve the minutes from </w:t>
      </w:r>
      <w:r w:rsidR="004459A4">
        <w:t>March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7358245C" w14:textId="186DDF14" w:rsidR="0024129B" w:rsidRDefault="00BC1A9B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Operating Budget</w:t>
      </w:r>
      <w:r w:rsidR="003374E5">
        <w:rPr>
          <w:sz w:val="24"/>
          <w:szCs w:val="24"/>
        </w:rPr>
        <w:t xml:space="preserve"> balance: $10,</w:t>
      </w:r>
      <w:r w:rsidR="001B3961">
        <w:rPr>
          <w:sz w:val="24"/>
          <w:szCs w:val="24"/>
        </w:rPr>
        <w:t>5</w:t>
      </w:r>
      <w:r w:rsidR="0024129B">
        <w:rPr>
          <w:sz w:val="24"/>
          <w:szCs w:val="24"/>
        </w:rPr>
        <w:t>2</w:t>
      </w:r>
      <w:r w:rsidR="00DE6D18">
        <w:rPr>
          <w:sz w:val="24"/>
          <w:szCs w:val="24"/>
        </w:rPr>
        <w:t>1</w:t>
      </w:r>
      <w:r w:rsidR="0024129B">
        <w:rPr>
          <w:sz w:val="24"/>
          <w:szCs w:val="24"/>
        </w:rPr>
        <w:t>.</w:t>
      </w:r>
      <w:r w:rsidR="00DE6D18">
        <w:rPr>
          <w:sz w:val="24"/>
          <w:szCs w:val="24"/>
        </w:rPr>
        <w:t>80</w:t>
      </w:r>
    </w:p>
    <w:p w14:paraId="5D84EB3E" w14:textId="3301AD13" w:rsidR="001B3961" w:rsidRDefault="006A0324" w:rsidP="002E53F1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 w:rsidRPr="001B3961">
        <w:rPr>
          <w:sz w:val="24"/>
          <w:szCs w:val="24"/>
        </w:rPr>
        <w:t>Foundation account balance: $21,</w:t>
      </w:r>
      <w:r w:rsidR="00DE6D18">
        <w:rPr>
          <w:sz w:val="24"/>
          <w:szCs w:val="24"/>
        </w:rPr>
        <w:t>578.89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3F1B1431" w:rsidR="00663D3C" w:rsidRDefault="00B75D86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Kyle Mathes and Megan Bauer</w:t>
      </w:r>
      <w:r w:rsidR="006A1E52">
        <w:t xml:space="preserve"> for Marshall Parks</w:t>
      </w:r>
      <w:r w:rsidR="00663D3C">
        <w:t>- Human Resources</w:t>
      </w:r>
    </w:p>
    <w:p w14:paraId="42D47ABD" w14:textId="3B7816B8" w:rsidR="004933B8" w:rsidRDefault="00C2244B" w:rsidP="00C2244B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Specific positions were reviewed on campus </w:t>
      </w:r>
      <w:r w:rsidR="00530B48">
        <w:t>for pay equity.  The impacted employees (roughly 10%) were notified and received their pay equity increase as of April 1</w:t>
      </w:r>
      <w:r w:rsidR="00530B48" w:rsidRPr="00530B48">
        <w:rPr>
          <w:vertAlign w:val="superscript"/>
        </w:rPr>
        <w:t>st</w:t>
      </w:r>
      <w:r w:rsidR="00530B48">
        <w:t xml:space="preserve">.  </w:t>
      </w:r>
      <w:r w:rsidR="0000172A">
        <w:t xml:space="preserve">  There are still a few more positions being reviewed and if they are eligible will be contacted and paid retro-active to April 1</w:t>
      </w:r>
      <w:r w:rsidR="0000172A" w:rsidRPr="0000172A">
        <w:rPr>
          <w:vertAlign w:val="superscript"/>
        </w:rPr>
        <w:t>st</w:t>
      </w:r>
      <w:r w:rsidR="0000172A">
        <w:t xml:space="preserve">. </w:t>
      </w:r>
    </w:p>
    <w:p w14:paraId="090C69A3" w14:textId="5EAF64C8" w:rsidR="00231B80" w:rsidRDefault="00231B80" w:rsidP="00C2244B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Long bill currently has a state </w:t>
      </w:r>
      <w:r w:rsidR="00FE4A15">
        <w:t xml:space="preserve">increase of 3%.  </w:t>
      </w:r>
    </w:p>
    <w:p w14:paraId="09BA32F0" w14:textId="7448880D" w:rsidR="00F05A1A" w:rsidRDefault="00F05A1A" w:rsidP="00F05A1A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 xml:space="preserve">PERA contributions are going up to 10.5% this year.  It is undetermined if </w:t>
      </w:r>
      <w:r w:rsidR="00191DA8">
        <w:t>part of the 3% increase would be taken for th</w:t>
      </w:r>
      <w:r w:rsidR="00977621">
        <w:t>e PERA contribution increase</w:t>
      </w:r>
      <w:r w:rsidR="00191DA8">
        <w:t>.</w:t>
      </w:r>
    </w:p>
    <w:p w14:paraId="2A9E574B" w14:textId="53032B7A" w:rsidR="00FE4A15" w:rsidRDefault="00977621" w:rsidP="00C2244B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O</w:t>
      </w:r>
      <w:r w:rsidR="00FE4A15">
        <w:t xml:space="preserve">pen enrollment </w:t>
      </w:r>
      <w:r>
        <w:t xml:space="preserve">for health benefits </w:t>
      </w:r>
      <w:r w:rsidR="00FE4A15">
        <w:t xml:space="preserve">started yesterday.  </w:t>
      </w:r>
      <w:r w:rsidR="00F05A1A">
        <w:t xml:space="preserve">It is passive, so you can automatically roll over items from last year with the exception of FSA’s. </w:t>
      </w:r>
    </w:p>
    <w:p w14:paraId="4A0BA92C" w14:textId="3E72CC17" w:rsidR="00191DA8" w:rsidRDefault="00191DA8" w:rsidP="00C2244B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Human Resources is </w:t>
      </w:r>
      <w:r w:rsidR="003428A1">
        <w:t xml:space="preserve">currently hiring and interviewing for two vacant positions. </w:t>
      </w:r>
    </w:p>
    <w:p w14:paraId="28417FEC" w14:textId="35FD2886" w:rsidR="000C0499" w:rsidRDefault="003428A1" w:rsidP="00C2244B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COWINS is identif</w:t>
      </w:r>
      <w:r w:rsidR="0066578E">
        <w:t>ieing</w:t>
      </w:r>
      <w:r>
        <w:t xml:space="preserve"> a representative for </w:t>
      </w:r>
      <w:r w:rsidR="00570EFB">
        <w:t>Higher Education.  For more information, visit the website:</w:t>
      </w:r>
      <w:r w:rsidR="000C0499">
        <w:t xml:space="preserve">  </w:t>
      </w:r>
      <w:hyperlink r:id="rId10" w:history="1">
        <w:r w:rsidR="000C0499" w:rsidRPr="002447FD">
          <w:rPr>
            <w:rStyle w:val="Hyperlink"/>
          </w:rPr>
          <w:t>https://dhr.colorado.gov/about/labor-relations</w:t>
        </w:r>
      </w:hyperlink>
    </w:p>
    <w:p w14:paraId="56DBBC3A" w14:textId="0AA0D82A" w:rsidR="00E314AE" w:rsidRDefault="00E314AE" w:rsidP="00E314AE">
      <w:pPr>
        <w:pStyle w:val="ListParagraph"/>
        <w:spacing w:after="56" w:line="259" w:lineRule="auto"/>
        <w:ind w:left="1800" w:right="0" w:firstLine="0"/>
      </w:pP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lastRenderedPageBreak/>
        <w:t xml:space="preserve">Kyle Mathes- </w:t>
      </w:r>
      <w:r w:rsidR="0034717F">
        <w:t>PASC</w:t>
      </w:r>
      <w:r w:rsidR="0020418C">
        <w:t xml:space="preserve"> update</w:t>
      </w:r>
    </w:p>
    <w:p w14:paraId="21AB5FE3" w14:textId="3B8B70F4" w:rsidR="00E314AE" w:rsidRDefault="00E314AE" w:rsidP="00E314AE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Andy attended the last PASC meeting and provided the same updates with similar questions and discussion. </w:t>
      </w:r>
    </w:p>
    <w:p w14:paraId="50C9F40E" w14:textId="282FE00B" w:rsidR="0097061F" w:rsidRDefault="0093180C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Koreen Myers attended PASC and provided updates on professional development</w:t>
      </w:r>
      <w:r w:rsidR="00DE7300">
        <w:t>.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4B464D67" w14:textId="0188D91E" w:rsidR="00DE7300" w:rsidRDefault="005D4289" w:rsidP="00DE7300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Discuss</w:t>
      </w:r>
      <w:r w:rsidR="007739FA">
        <w:t>ed</w:t>
      </w:r>
      <w:r>
        <w:t xml:space="preserve"> </w:t>
      </w:r>
      <w:r w:rsidR="003B01B3">
        <w:t xml:space="preserve">the following policies: </w:t>
      </w:r>
      <w:r w:rsidR="00DE7300">
        <w:t xml:space="preserve">S/U Grading </w:t>
      </w:r>
      <w:r w:rsidR="003B01B3">
        <w:t>or this semester, faculty converting from contract renewable to tenure track policy,</w:t>
      </w:r>
      <w:r w:rsidR="005379EB">
        <w:t xml:space="preserve"> </w:t>
      </w:r>
      <w:r w:rsidR="00AE71F1">
        <w:t xml:space="preserve">and </w:t>
      </w:r>
      <w:r w:rsidR="005379EB">
        <w:t>frequency and need of faculty evaluations</w:t>
      </w:r>
      <w:r w:rsidR="00AE71F1">
        <w:t>.</w:t>
      </w:r>
      <w:r w:rsidR="003B01B3">
        <w:t xml:space="preserve"> </w:t>
      </w:r>
    </w:p>
    <w:p w14:paraId="6C152A66" w14:textId="28F45106" w:rsidR="002275CA" w:rsidRDefault="00AE71F1" w:rsidP="002275C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Discussed </w:t>
      </w:r>
      <w:r w:rsidR="00ED47D7">
        <w:t>on-line exam proctoring and the costs involved.</w:t>
      </w:r>
    </w:p>
    <w:p w14:paraId="3FD52560" w14:textId="34156FC8" w:rsidR="00ED47D7" w:rsidRDefault="00ED47D7" w:rsidP="002275C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LAC cou</w:t>
      </w:r>
      <w:r w:rsidR="00890407">
        <w:t xml:space="preserve">rsework and overlap and how to advise and support students.  </w:t>
      </w: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4D6CC95F" w:rsidR="00D138EE" w:rsidRPr="00831D54" w:rsidRDefault="0088185E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othing to report.</w:t>
      </w:r>
    </w:p>
    <w:p w14:paraId="79A95A98" w14:textId="26A3270B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 xml:space="preserve">President’s </w:t>
      </w:r>
      <w:r w:rsidR="005E32EE">
        <w:t xml:space="preserve">Leadership </w:t>
      </w:r>
      <w:r>
        <w:t>Council</w:t>
      </w:r>
      <w:r w:rsidR="00413809">
        <w:t xml:space="preserve">- </w:t>
      </w:r>
    </w:p>
    <w:p w14:paraId="0A817B78" w14:textId="2BCE15DC" w:rsidR="0088185E" w:rsidRDefault="00C85CFE" w:rsidP="0088185E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Discuss</w:t>
      </w:r>
      <w:r w:rsidR="00D33B13">
        <w:t>ed</w:t>
      </w:r>
      <w:r>
        <w:t xml:space="preserve"> </w:t>
      </w:r>
      <w:r w:rsidR="0088185E">
        <w:t>raises, FY22 Budget, ASC and SFS survey update,</w:t>
      </w:r>
      <w:r w:rsidR="00391812">
        <w:t xml:space="preserve"> HSI update, and tuition increases for students. </w:t>
      </w:r>
    </w:p>
    <w:p w14:paraId="59BD9797" w14:textId="43C601EB" w:rsidR="00D138EE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1E446D77" w14:textId="58E31302" w:rsidR="00F60811" w:rsidRDefault="00937AFD" w:rsidP="00937AFD">
      <w:pPr>
        <w:pStyle w:val="ListParagraph"/>
        <w:numPr>
          <w:ilvl w:val="0"/>
          <w:numId w:val="34"/>
        </w:numPr>
      </w:pPr>
      <w:r>
        <w:t>Student Senate</w:t>
      </w:r>
    </w:p>
    <w:p w14:paraId="669EFC50" w14:textId="375F5528" w:rsidR="0024439E" w:rsidRDefault="007D2C21" w:rsidP="004127C6">
      <w:pPr>
        <w:pStyle w:val="ListParagraph"/>
        <w:numPr>
          <w:ilvl w:val="0"/>
          <w:numId w:val="33"/>
        </w:numPr>
        <w:spacing w:after="56" w:line="259" w:lineRule="auto"/>
        <w:ind w:right="0"/>
      </w:pPr>
      <w:r>
        <w:t>Roni is stepping down as vice chair and has requested a volunteer to step into the roll.  It would require attending student senate meetings every other Wednesday afternoon.</w:t>
      </w:r>
    </w:p>
    <w:p w14:paraId="6C2FA23D" w14:textId="77777777" w:rsidR="004127C6" w:rsidRDefault="004127C6" w:rsidP="00FF6EA7">
      <w:pPr>
        <w:pStyle w:val="ListParagraph"/>
        <w:spacing w:after="56" w:line="259" w:lineRule="auto"/>
        <w:ind w:left="1080" w:right="0" w:firstLine="0"/>
      </w:pP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1583F569" w:rsid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589B67D7" w14:textId="6188168F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3CD65D8B" w14:textId="0A91DFC9" w:rsidR="001C60DE" w:rsidRPr="001C60DE" w:rsidRDefault="00685F6C" w:rsidP="001C60DE">
      <w:pPr>
        <w:pStyle w:val="ListParagraph"/>
        <w:numPr>
          <w:ilvl w:val="1"/>
          <w:numId w:val="33"/>
        </w:numPr>
      </w:pPr>
      <w:r>
        <w:t xml:space="preserve">Announced and welcomed two new members:  </w:t>
      </w:r>
      <w:r w:rsidR="00712BEC">
        <w:t xml:space="preserve">Mark Gebhardt and Ian Mickells, both </w:t>
      </w:r>
      <w:r>
        <w:t xml:space="preserve">from </w:t>
      </w:r>
      <w:r w:rsidR="00712BEC">
        <w:t>Dining Services.</w:t>
      </w:r>
    </w:p>
    <w:p w14:paraId="6C359D6E" w14:textId="6B683640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7F62891" w14:textId="014BF8B5" w:rsidR="00666FB9" w:rsidRPr="00666FB9" w:rsidRDefault="00666FB9" w:rsidP="00666FB9">
      <w:pPr>
        <w:pStyle w:val="ListParagraph"/>
        <w:numPr>
          <w:ilvl w:val="1"/>
          <w:numId w:val="33"/>
        </w:numPr>
      </w:pPr>
      <w:r>
        <w:t>Looking for someone to assume the Classified Staff Newsletter.  It can be distributed quarterly.</w:t>
      </w:r>
    </w:p>
    <w:p w14:paraId="1894550B" w14:textId="72C6025E" w:rsidR="00B129B6" w:rsidRDefault="00B129B6" w:rsidP="00EB6EC3">
      <w:pPr>
        <w:pStyle w:val="ListParagraph"/>
        <w:numPr>
          <w:ilvl w:val="0"/>
          <w:numId w:val="5"/>
        </w:numPr>
      </w:pPr>
      <w:r>
        <w:t>Community Service</w:t>
      </w:r>
    </w:p>
    <w:p w14:paraId="2EE81EFE" w14:textId="0D0DDEDA" w:rsidR="00E81CE3" w:rsidRDefault="00FF6EA7" w:rsidP="00FF6EA7">
      <w:pPr>
        <w:pStyle w:val="ListParagraph"/>
        <w:numPr>
          <w:ilvl w:val="1"/>
          <w:numId w:val="5"/>
        </w:numPr>
      </w:pPr>
      <w:r>
        <w:t xml:space="preserve">Adopt a Spot </w:t>
      </w:r>
      <w:r w:rsidR="008C5538">
        <w:t xml:space="preserve">discussed the lack of interest </w:t>
      </w:r>
      <w:r w:rsidR="000F253F">
        <w:t xml:space="preserve">for someone to take the lead on this </w:t>
      </w:r>
      <w:r w:rsidR="008C5538">
        <w:t xml:space="preserve">and </w:t>
      </w:r>
      <w:r w:rsidR="000F253F">
        <w:t xml:space="preserve">that this may be something we have to give up- Ian Mickells will see if this is something he can coordinate with his other adopt a </w:t>
      </w:r>
      <w:r w:rsidR="008942AB">
        <w:t>spot</w:t>
      </w:r>
      <w:r w:rsidR="000F253F">
        <w:t xml:space="preserve"> </w:t>
      </w:r>
      <w:r w:rsidR="008942AB">
        <w:t xml:space="preserve">locations </w:t>
      </w:r>
      <w:r w:rsidR="000F253F">
        <w:t xml:space="preserve">this </w:t>
      </w:r>
      <w:r w:rsidR="00FF3C90">
        <w:t>summer and let us know at our May meeting.</w:t>
      </w:r>
    </w:p>
    <w:p w14:paraId="22616F78" w14:textId="5144CCBE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4C7F58BB" w14:textId="6AB3FE72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7FC69D0A" w14:textId="15B3B272" w:rsidR="00434A58" w:rsidRDefault="00FF3C90" w:rsidP="00265191">
      <w:pPr>
        <w:pStyle w:val="ListParagraph"/>
        <w:numPr>
          <w:ilvl w:val="0"/>
          <w:numId w:val="37"/>
        </w:numPr>
        <w:tabs>
          <w:tab w:val="left" w:pos="3600"/>
        </w:tabs>
      </w:pPr>
      <w:r>
        <w:t>Scholarships were awarded</w:t>
      </w:r>
      <w:r w:rsidR="00163E9E">
        <w:t xml:space="preserve"> for the 21-22 year.  We received notice that the foundation is requesting that everyone utilize ALL of their funds available and distribute.  Still waiting to hear back if we can </w:t>
      </w:r>
      <w:r w:rsidR="004341F7">
        <w:t>continue to roll some funds over from year to year.</w:t>
      </w:r>
    </w:p>
    <w:p w14:paraId="6C896EC9" w14:textId="0F66DEEA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30D75446" w14:textId="43905A70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13EA5966" w14:textId="65D80211" w:rsidR="007153D8" w:rsidRDefault="007153D8" w:rsidP="007153D8">
      <w:pPr>
        <w:pStyle w:val="ListParagraph"/>
        <w:numPr>
          <w:ilvl w:val="1"/>
          <w:numId w:val="7"/>
        </w:numPr>
        <w:ind w:right="58"/>
      </w:pPr>
      <w:r>
        <w:lastRenderedPageBreak/>
        <w:t xml:space="preserve">Keyleigh Gurney is our representative for this committee and will </w:t>
      </w:r>
      <w:r w:rsidR="00E754E0">
        <w:t>follow up to see if there are any meetings to attend.</w:t>
      </w:r>
    </w:p>
    <w:p w14:paraId="31EED744" w14:textId="2C00503B" w:rsidR="004727F7" w:rsidRPr="00183B03" w:rsidRDefault="00183B03" w:rsidP="0042016B">
      <w:pPr>
        <w:pStyle w:val="ListParagraph"/>
        <w:numPr>
          <w:ilvl w:val="0"/>
          <w:numId w:val="7"/>
        </w:numPr>
        <w:ind w:right="58"/>
      </w:pPr>
      <w:r w:rsidRPr="00B86924">
        <w:rPr>
          <w:rFonts w:eastAsia="Arial"/>
          <w:b/>
          <w:bCs/>
        </w:rPr>
        <w:t>Sustainability (LEAF)</w:t>
      </w:r>
      <w:r w:rsidR="007753C5" w:rsidRPr="00B86924">
        <w:rPr>
          <w:rFonts w:eastAsia="Arial"/>
          <w:b/>
          <w:bCs/>
        </w:rPr>
        <w:t>-</w:t>
      </w:r>
      <w:r w:rsidR="007753C5">
        <w:rPr>
          <w:rFonts w:eastAsia="Arial"/>
        </w:rPr>
        <w:t xml:space="preserve"> Earth Week events run next week</w:t>
      </w:r>
      <w:r w:rsidR="002305C2">
        <w:rPr>
          <w:rFonts w:eastAsia="Arial"/>
        </w:rPr>
        <w:t>.  Earth week meals will be served in the dining halls that are now open to the public</w:t>
      </w:r>
      <w:r w:rsidR="00EA6BD1">
        <w:rPr>
          <w:rFonts w:eastAsia="Arial"/>
        </w:rPr>
        <w:t xml:space="preserve">.  </w:t>
      </w:r>
      <w:r w:rsidRPr="00B86924">
        <w:rPr>
          <w:rFonts w:eastAsia="Arial"/>
          <w:b/>
          <w:bCs/>
          <w:spacing w:val="1"/>
        </w:rPr>
        <w:t>ITC</w:t>
      </w:r>
      <w:r w:rsidR="00C66EBC">
        <w:rPr>
          <w:rFonts w:eastAsia="Arial"/>
          <w:spacing w:val="1"/>
        </w:rPr>
        <w:t xml:space="preserve">- Updating SMART classrooms, reviewing rules and access to forward UNC emails to </w:t>
      </w:r>
      <w:r w:rsidR="00B3254E">
        <w:rPr>
          <w:rFonts w:eastAsia="Arial"/>
          <w:spacing w:val="1"/>
        </w:rPr>
        <w:t>non UNC accounts</w:t>
      </w:r>
      <w:r w:rsidR="00B3254E">
        <w:rPr>
          <w:rFonts w:eastAsia="Arial"/>
        </w:rPr>
        <w:t>, restoring check out equipmen</w:t>
      </w:r>
      <w:r w:rsidR="00EA6BD1">
        <w:rPr>
          <w:rFonts w:eastAsia="Arial"/>
        </w:rPr>
        <w:t xml:space="preserve">t.  </w:t>
      </w:r>
      <w:r w:rsidRPr="00B86924">
        <w:rPr>
          <w:rFonts w:eastAsia="Arial"/>
          <w:b/>
          <w:bCs/>
        </w:rPr>
        <w:t>Campus Rec (CRAB)</w:t>
      </w:r>
      <w:r w:rsidR="00B86924">
        <w:rPr>
          <w:rFonts w:eastAsia="Arial"/>
          <w:b/>
          <w:bCs/>
        </w:rPr>
        <w:t xml:space="preserve"> </w:t>
      </w:r>
      <w:r w:rsidR="00B86924">
        <w:rPr>
          <w:rFonts w:eastAsia="Arial"/>
        </w:rPr>
        <w:t>– meeting next week</w:t>
      </w:r>
      <w:r w:rsidR="00EA6BD1">
        <w:rPr>
          <w:rFonts w:eastAsia="Arial"/>
          <w:b/>
          <w:bCs/>
        </w:rPr>
        <w:t xml:space="preserve">.  </w:t>
      </w:r>
      <w:r w:rsidRPr="00183B03">
        <w:rPr>
          <w:rFonts w:eastAsia="Arial"/>
        </w:rPr>
        <w:t xml:space="preserve"> </w:t>
      </w:r>
      <w:r w:rsidRPr="00B86924">
        <w:rPr>
          <w:rFonts w:eastAsia="Arial"/>
          <w:b/>
          <w:bCs/>
          <w:spacing w:val="-1"/>
        </w:rPr>
        <w:t xml:space="preserve">Professional Development </w:t>
      </w:r>
      <w:r w:rsidRPr="00B86924">
        <w:rPr>
          <w:rFonts w:eastAsia="Arial"/>
          <w:b/>
          <w:bCs/>
          <w:spacing w:val="2"/>
        </w:rPr>
        <w:t>T</w:t>
      </w:r>
      <w:r w:rsidRPr="00B86924">
        <w:rPr>
          <w:rFonts w:eastAsia="Arial"/>
          <w:b/>
          <w:bCs/>
        </w:rPr>
        <w:t>a</w:t>
      </w:r>
      <w:r w:rsidRPr="00B86924">
        <w:rPr>
          <w:rFonts w:eastAsia="Arial"/>
          <w:b/>
          <w:bCs/>
          <w:spacing w:val="-3"/>
        </w:rPr>
        <w:t>s</w:t>
      </w:r>
      <w:r w:rsidRPr="00B86924">
        <w:rPr>
          <w:rFonts w:eastAsia="Arial"/>
          <w:b/>
          <w:bCs/>
          <w:spacing w:val="2"/>
        </w:rPr>
        <w:t>k Force (PTAC)</w:t>
      </w:r>
      <w:r w:rsidR="00B86924">
        <w:rPr>
          <w:rFonts w:eastAsia="Arial"/>
        </w:rPr>
        <w:t>- first quarterly meeting in February</w:t>
      </w:r>
      <w:r w:rsidR="00873C8E">
        <w:rPr>
          <w:rFonts w:eastAsia="Arial"/>
        </w:rPr>
        <w:t xml:space="preserve"> with discussion of developing a training cycle, Banner training, practical skills, </w:t>
      </w:r>
      <w:r w:rsidR="00EA6BD1">
        <w:rPr>
          <w:rFonts w:eastAsia="Arial"/>
        </w:rPr>
        <w:t xml:space="preserve">and </w:t>
      </w:r>
      <w:r w:rsidR="00873C8E">
        <w:rPr>
          <w:rFonts w:eastAsia="Arial"/>
        </w:rPr>
        <w:t>compliance training</w:t>
      </w:r>
      <w:r w:rsidR="00EA6BD1">
        <w:rPr>
          <w:rFonts w:eastAsia="Arial"/>
        </w:rPr>
        <w:t xml:space="preserve">.  </w:t>
      </w:r>
      <w:r w:rsidRPr="00EA6BD1">
        <w:rPr>
          <w:rFonts w:eastAsia="Arial"/>
          <w:b/>
          <w:bCs/>
        </w:rPr>
        <w:t>Inclusive Hiring Practices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22AC53C1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EA6BD1">
        <w:t xml:space="preserve">May </w:t>
      </w:r>
      <w:r w:rsidR="00526E3D">
        <w:t>12</w:t>
      </w:r>
      <w:r>
        <w:t xml:space="preserve">, </w:t>
      </w:r>
      <w:r w:rsidR="00E903D6">
        <w:t>20</w:t>
      </w:r>
      <w:r w:rsidR="003A289A">
        <w:t>2</w:t>
      </w:r>
      <w:r w:rsidR="00353F8E">
        <w:t>1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3AA40D33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F1421B">
        <w:t>38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B36825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FD263238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52C66"/>
    <w:multiLevelType w:val="hybridMultilevel"/>
    <w:tmpl w:val="11FC4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6E219D"/>
    <w:multiLevelType w:val="hybridMultilevel"/>
    <w:tmpl w:val="B2FCF3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682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8" w15:restartNumberingAfterBreak="0">
    <w:nsid w:val="1E5965D0"/>
    <w:multiLevelType w:val="hybridMultilevel"/>
    <w:tmpl w:val="04C2D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4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5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6" w15:restartNumberingAfterBreak="0">
    <w:nsid w:val="33713BD2"/>
    <w:multiLevelType w:val="hybridMultilevel"/>
    <w:tmpl w:val="5456CA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9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71876"/>
    <w:multiLevelType w:val="hybridMultilevel"/>
    <w:tmpl w:val="42481C02"/>
    <w:lvl w:ilvl="0" w:tplc="30383FF2">
      <w:numFmt w:val="bullet"/>
      <w:lvlText w:val="-"/>
      <w:lvlJc w:val="left"/>
      <w:pPr>
        <w:ind w:left="131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21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7F066E"/>
    <w:multiLevelType w:val="hybridMultilevel"/>
    <w:tmpl w:val="A74C9FF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3D2698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9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83F79CC"/>
    <w:multiLevelType w:val="hybridMultilevel"/>
    <w:tmpl w:val="D774FC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EFE4F4B"/>
    <w:multiLevelType w:val="hybridMultilevel"/>
    <w:tmpl w:val="B1188D64"/>
    <w:lvl w:ilvl="0" w:tplc="30383FF2">
      <w:numFmt w:val="bullet"/>
      <w:lvlText w:val="-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3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5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6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7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8"/>
  </w:num>
  <w:num w:numId="2">
    <w:abstractNumId w:val="24"/>
  </w:num>
  <w:num w:numId="3">
    <w:abstractNumId w:val="28"/>
  </w:num>
  <w:num w:numId="4">
    <w:abstractNumId w:val="10"/>
  </w:num>
  <w:num w:numId="5">
    <w:abstractNumId w:val="1"/>
  </w:num>
  <w:num w:numId="6">
    <w:abstractNumId w:val="27"/>
  </w:num>
  <w:num w:numId="7">
    <w:abstractNumId w:val="21"/>
  </w:num>
  <w:num w:numId="8">
    <w:abstractNumId w:val="2"/>
  </w:num>
  <w:num w:numId="9">
    <w:abstractNumId w:val="37"/>
  </w:num>
  <w:num w:numId="10">
    <w:abstractNumId w:val="9"/>
  </w:num>
  <w:num w:numId="11">
    <w:abstractNumId w:val="15"/>
  </w:num>
  <w:num w:numId="12">
    <w:abstractNumId w:val="5"/>
  </w:num>
  <w:num w:numId="13">
    <w:abstractNumId w:val="33"/>
  </w:num>
  <w:num w:numId="14">
    <w:abstractNumId w:val="13"/>
  </w:num>
  <w:num w:numId="15">
    <w:abstractNumId w:val="14"/>
  </w:num>
  <w:num w:numId="16">
    <w:abstractNumId w:val="0"/>
  </w:num>
  <w:num w:numId="17">
    <w:abstractNumId w:val="29"/>
  </w:num>
  <w:num w:numId="18">
    <w:abstractNumId w:val="12"/>
  </w:num>
  <w:num w:numId="19">
    <w:abstractNumId w:val="22"/>
  </w:num>
  <w:num w:numId="20">
    <w:abstractNumId w:val="11"/>
  </w:num>
  <w:num w:numId="21">
    <w:abstractNumId w:val="31"/>
  </w:num>
  <w:num w:numId="22">
    <w:abstractNumId w:val="18"/>
  </w:num>
  <w:num w:numId="23">
    <w:abstractNumId w:val="19"/>
  </w:num>
  <w:num w:numId="24">
    <w:abstractNumId w:val="3"/>
  </w:num>
  <w:num w:numId="25">
    <w:abstractNumId w:val="34"/>
  </w:num>
  <w:num w:numId="26">
    <w:abstractNumId w:val="35"/>
  </w:num>
  <w:num w:numId="27">
    <w:abstractNumId w:val="17"/>
  </w:num>
  <w:num w:numId="28">
    <w:abstractNumId w:val="26"/>
  </w:num>
  <w:num w:numId="29">
    <w:abstractNumId w:val="6"/>
  </w:num>
  <w:num w:numId="30">
    <w:abstractNumId w:val="36"/>
  </w:num>
  <w:num w:numId="31">
    <w:abstractNumId w:val="32"/>
  </w:num>
  <w:num w:numId="32">
    <w:abstractNumId w:val="20"/>
  </w:num>
  <w:num w:numId="33">
    <w:abstractNumId w:val="7"/>
  </w:num>
  <w:num w:numId="34">
    <w:abstractNumId w:val="23"/>
  </w:num>
  <w:num w:numId="35">
    <w:abstractNumId w:val="25"/>
  </w:num>
  <w:num w:numId="36">
    <w:abstractNumId w:val="16"/>
  </w:num>
  <w:num w:numId="37">
    <w:abstractNumId w:val="30"/>
  </w:num>
  <w:num w:numId="38">
    <w:abstractNumId w:val="8"/>
  </w:num>
  <w:num w:numId="39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NKkFAG5MniAtAAAA"/>
  </w:docVars>
  <w:rsids>
    <w:rsidRoot w:val="005B1A0D"/>
    <w:rsid w:val="00000BB1"/>
    <w:rsid w:val="000014F4"/>
    <w:rsid w:val="0000172A"/>
    <w:rsid w:val="000024AD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1657F"/>
    <w:rsid w:val="00021542"/>
    <w:rsid w:val="00022377"/>
    <w:rsid w:val="0002250D"/>
    <w:rsid w:val="000264C1"/>
    <w:rsid w:val="00026B80"/>
    <w:rsid w:val="00030394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1AA0"/>
    <w:rsid w:val="00052488"/>
    <w:rsid w:val="000524EB"/>
    <w:rsid w:val="00052DE6"/>
    <w:rsid w:val="00053066"/>
    <w:rsid w:val="00055226"/>
    <w:rsid w:val="00055F6A"/>
    <w:rsid w:val="00055F93"/>
    <w:rsid w:val="00055FE9"/>
    <w:rsid w:val="000564AA"/>
    <w:rsid w:val="000575E1"/>
    <w:rsid w:val="00061245"/>
    <w:rsid w:val="00061BC9"/>
    <w:rsid w:val="00062208"/>
    <w:rsid w:val="00063D03"/>
    <w:rsid w:val="00064F6A"/>
    <w:rsid w:val="00067856"/>
    <w:rsid w:val="00067E0F"/>
    <w:rsid w:val="00070296"/>
    <w:rsid w:val="00070A1F"/>
    <w:rsid w:val="00072B31"/>
    <w:rsid w:val="00074D34"/>
    <w:rsid w:val="00076832"/>
    <w:rsid w:val="00076D4D"/>
    <w:rsid w:val="000774E5"/>
    <w:rsid w:val="00080D54"/>
    <w:rsid w:val="000811E0"/>
    <w:rsid w:val="000817FB"/>
    <w:rsid w:val="0008191D"/>
    <w:rsid w:val="00081F43"/>
    <w:rsid w:val="00081FEC"/>
    <w:rsid w:val="00082315"/>
    <w:rsid w:val="00082A20"/>
    <w:rsid w:val="00085370"/>
    <w:rsid w:val="000876A6"/>
    <w:rsid w:val="0008789A"/>
    <w:rsid w:val="00087C9A"/>
    <w:rsid w:val="00090412"/>
    <w:rsid w:val="0009079A"/>
    <w:rsid w:val="00090858"/>
    <w:rsid w:val="000909B0"/>
    <w:rsid w:val="00091C98"/>
    <w:rsid w:val="0009275C"/>
    <w:rsid w:val="000927F6"/>
    <w:rsid w:val="0009290F"/>
    <w:rsid w:val="00094B13"/>
    <w:rsid w:val="00094C0C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1901"/>
    <w:rsid w:val="000B3845"/>
    <w:rsid w:val="000B58E4"/>
    <w:rsid w:val="000B5945"/>
    <w:rsid w:val="000B6C4E"/>
    <w:rsid w:val="000B78D0"/>
    <w:rsid w:val="000B7A81"/>
    <w:rsid w:val="000C0499"/>
    <w:rsid w:val="000C2AA3"/>
    <w:rsid w:val="000C39A6"/>
    <w:rsid w:val="000C452C"/>
    <w:rsid w:val="000C45A4"/>
    <w:rsid w:val="000C4F4C"/>
    <w:rsid w:val="000C65DE"/>
    <w:rsid w:val="000C7B83"/>
    <w:rsid w:val="000D1DB7"/>
    <w:rsid w:val="000D1DC4"/>
    <w:rsid w:val="000D2D90"/>
    <w:rsid w:val="000D30DC"/>
    <w:rsid w:val="000D36E4"/>
    <w:rsid w:val="000D50B0"/>
    <w:rsid w:val="000D54CA"/>
    <w:rsid w:val="000D610B"/>
    <w:rsid w:val="000D6680"/>
    <w:rsid w:val="000E0951"/>
    <w:rsid w:val="000E0B9A"/>
    <w:rsid w:val="000E1B96"/>
    <w:rsid w:val="000E7367"/>
    <w:rsid w:val="000E7F7B"/>
    <w:rsid w:val="000F253F"/>
    <w:rsid w:val="000F476E"/>
    <w:rsid w:val="000F56EC"/>
    <w:rsid w:val="000F687F"/>
    <w:rsid w:val="000F6A2F"/>
    <w:rsid w:val="001024A0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2EF4"/>
    <w:rsid w:val="00124110"/>
    <w:rsid w:val="00124A2D"/>
    <w:rsid w:val="00124F8D"/>
    <w:rsid w:val="00125BCE"/>
    <w:rsid w:val="00127731"/>
    <w:rsid w:val="00131BFF"/>
    <w:rsid w:val="0013203B"/>
    <w:rsid w:val="00132167"/>
    <w:rsid w:val="0013255E"/>
    <w:rsid w:val="00133B82"/>
    <w:rsid w:val="0013455E"/>
    <w:rsid w:val="0013520F"/>
    <w:rsid w:val="00135248"/>
    <w:rsid w:val="0013594C"/>
    <w:rsid w:val="00136179"/>
    <w:rsid w:val="001364B2"/>
    <w:rsid w:val="00142C6C"/>
    <w:rsid w:val="0014396C"/>
    <w:rsid w:val="00143B41"/>
    <w:rsid w:val="00145E7A"/>
    <w:rsid w:val="00146928"/>
    <w:rsid w:val="00147ABF"/>
    <w:rsid w:val="0015113C"/>
    <w:rsid w:val="0015494A"/>
    <w:rsid w:val="00154BFD"/>
    <w:rsid w:val="00157CCF"/>
    <w:rsid w:val="00157E7E"/>
    <w:rsid w:val="00161B3D"/>
    <w:rsid w:val="00163E9E"/>
    <w:rsid w:val="00164370"/>
    <w:rsid w:val="001649B6"/>
    <w:rsid w:val="00165AC1"/>
    <w:rsid w:val="00166C4B"/>
    <w:rsid w:val="00167034"/>
    <w:rsid w:val="001705A9"/>
    <w:rsid w:val="00171C66"/>
    <w:rsid w:val="00172A60"/>
    <w:rsid w:val="00172F83"/>
    <w:rsid w:val="001768B8"/>
    <w:rsid w:val="001773A7"/>
    <w:rsid w:val="00180790"/>
    <w:rsid w:val="00181BF0"/>
    <w:rsid w:val="001831ED"/>
    <w:rsid w:val="00183B03"/>
    <w:rsid w:val="00183D3C"/>
    <w:rsid w:val="00184A5D"/>
    <w:rsid w:val="00184BEF"/>
    <w:rsid w:val="00185967"/>
    <w:rsid w:val="0018710B"/>
    <w:rsid w:val="00187D86"/>
    <w:rsid w:val="001902BB"/>
    <w:rsid w:val="001915FD"/>
    <w:rsid w:val="00191DA8"/>
    <w:rsid w:val="00191FAD"/>
    <w:rsid w:val="00193A47"/>
    <w:rsid w:val="0019478E"/>
    <w:rsid w:val="00194D04"/>
    <w:rsid w:val="00194DB6"/>
    <w:rsid w:val="001966DA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85"/>
    <w:rsid w:val="001A2DFA"/>
    <w:rsid w:val="001B0AEA"/>
    <w:rsid w:val="001B0CAD"/>
    <w:rsid w:val="001B3961"/>
    <w:rsid w:val="001B50FF"/>
    <w:rsid w:val="001B60E9"/>
    <w:rsid w:val="001B66A2"/>
    <w:rsid w:val="001B6EFB"/>
    <w:rsid w:val="001B7027"/>
    <w:rsid w:val="001C07DF"/>
    <w:rsid w:val="001C229E"/>
    <w:rsid w:val="001C3519"/>
    <w:rsid w:val="001C360A"/>
    <w:rsid w:val="001C4FCE"/>
    <w:rsid w:val="001C60DE"/>
    <w:rsid w:val="001D1C3D"/>
    <w:rsid w:val="001D2187"/>
    <w:rsid w:val="001D5105"/>
    <w:rsid w:val="001D63EB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5C77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171C0"/>
    <w:rsid w:val="0021778A"/>
    <w:rsid w:val="0022178F"/>
    <w:rsid w:val="00221B8B"/>
    <w:rsid w:val="00223A03"/>
    <w:rsid w:val="00223AB3"/>
    <w:rsid w:val="002275CA"/>
    <w:rsid w:val="0023047C"/>
    <w:rsid w:val="002305C2"/>
    <w:rsid w:val="00230B7D"/>
    <w:rsid w:val="002319A7"/>
    <w:rsid w:val="00231B80"/>
    <w:rsid w:val="002343BC"/>
    <w:rsid w:val="002348E2"/>
    <w:rsid w:val="00236539"/>
    <w:rsid w:val="00237EBC"/>
    <w:rsid w:val="0024044A"/>
    <w:rsid w:val="00240A25"/>
    <w:rsid w:val="0024129B"/>
    <w:rsid w:val="00241BCB"/>
    <w:rsid w:val="00242567"/>
    <w:rsid w:val="0024439E"/>
    <w:rsid w:val="00247B49"/>
    <w:rsid w:val="00250CF4"/>
    <w:rsid w:val="00252142"/>
    <w:rsid w:val="00252C4F"/>
    <w:rsid w:val="00254010"/>
    <w:rsid w:val="002544CC"/>
    <w:rsid w:val="0025659A"/>
    <w:rsid w:val="002568AA"/>
    <w:rsid w:val="0025761C"/>
    <w:rsid w:val="00257E69"/>
    <w:rsid w:val="00262A29"/>
    <w:rsid w:val="002634E7"/>
    <w:rsid w:val="00263FAE"/>
    <w:rsid w:val="0026408D"/>
    <w:rsid w:val="00264417"/>
    <w:rsid w:val="0026453F"/>
    <w:rsid w:val="00265191"/>
    <w:rsid w:val="00265F29"/>
    <w:rsid w:val="002673FE"/>
    <w:rsid w:val="002724DC"/>
    <w:rsid w:val="00273989"/>
    <w:rsid w:val="00274FD7"/>
    <w:rsid w:val="00277953"/>
    <w:rsid w:val="00277BE6"/>
    <w:rsid w:val="00277D4A"/>
    <w:rsid w:val="0028097E"/>
    <w:rsid w:val="0028144A"/>
    <w:rsid w:val="00284403"/>
    <w:rsid w:val="00284947"/>
    <w:rsid w:val="00292188"/>
    <w:rsid w:val="00292D49"/>
    <w:rsid w:val="00292FC1"/>
    <w:rsid w:val="002937AD"/>
    <w:rsid w:val="0029558B"/>
    <w:rsid w:val="002A0A53"/>
    <w:rsid w:val="002A0E04"/>
    <w:rsid w:val="002A1FBD"/>
    <w:rsid w:val="002A22AA"/>
    <w:rsid w:val="002A2635"/>
    <w:rsid w:val="002A2640"/>
    <w:rsid w:val="002A297D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7EF"/>
    <w:rsid w:val="002C5A90"/>
    <w:rsid w:val="002D0840"/>
    <w:rsid w:val="002D0FFD"/>
    <w:rsid w:val="002D1532"/>
    <w:rsid w:val="002D3F31"/>
    <w:rsid w:val="002D4221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1A4"/>
    <w:rsid w:val="002E599F"/>
    <w:rsid w:val="002E6E35"/>
    <w:rsid w:val="002F0115"/>
    <w:rsid w:val="002F1D7C"/>
    <w:rsid w:val="002F209D"/>
    <w:rsid w:val="002F2B16"/>
    <w:rsid w:val="002F2BAF"/>
    <w:rsid w:val="002F3188"/>
    <w:rsid w:val="002F5601"/>
    <w:rsid w:val="002F67BF"/>
    <w:rsid w:val="002F772A"/>
    <w:rsid w:val="00300B5D"/>
    <w:rsid w:val="0030197A"/>
    <w:rsid w:val="003031D6"/>
    <w:rsid w:val="00303330"/>
    <w:rsid w:val="00304C48"/>
    <w:rsid w:val="00305E80"/>
    <w:rsid w:val="00305F87"/>
    <w:rsid w:val="00307A00"/>
    <w:rsid w:val="00310050"/>
    <w:rsid w:val="00310536"/>
    <w:rsid w:val="003121E1"/>
    <w:rsid w:val="0031221C"/>
    <w:rsid w:val="00312F47"/>
    <w:rsid w:val="00314ADB"/>
    <w:rsid w:val="00314D39"/>
    <w:rsid w:val="0031514A"/>
    <w:rsid w:val="00315415"/>
    <w:rsid w:val="00315684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374E5"/>
    <w:rsid w:val="00341895"/>
    <w:rsid w:val="00342828"/>
    <w:rsid w:val="003428A1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4AA"/>
    <w:rsid w:val="00350A15"/>
    <w:rsid w:val="00350CC9"/>
    <w:rsid w:val="00353E94"/>
    <w:rsid w:val="00353F8E"/>
    <w:rsid w:val="00355158"/>
    <w:rsid w:val="003562D7"/>
    <w:rsid w:val="00361390"/>
    <w:rsid w:val="00361B2C"/>
    <w:rsid w:val="003628CD"/>
    <w:rsid w:val="003629A9"/>
    <w:rsid w:val="003648AA"/>
    <w:rsid w:val="00364940"/>
    <w:rsid w:val="00366C19"/>
    <w:rsid w:val="003674FE"/>
    <w:rsid w:val="00367957"/>
    <w:rsid w:val="003710C9"/>
    <w:rsid w:val="00372DCA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1193"/>
    <w:rsid w:val="00383162"/>
    <w:rsid w:val="00384FA7"/>
    <w:rsid w:val="00386627"/>
    <w:rsid w:val="003876A2"/>
    <w:rsid w:val="003916E9"/>
    <w:rsid w:val="00391812"/>
    <w:rsid w:val="00392B5E"/>
    <w:rsid w:val="00393935"/>
    <w:rsid w:val="0039531F"/>
    <w:rsid w:val="003960B6"/>
    <w:rsid w:val="0039690B"/>
    <w:rsid w:val="003971B1"/>
    <w:rsid w:val="003977E5"/>
    <w:rsid w:val="003A043C"/>
    <w:rsid w:val="003A0631"/>
    <w:rsid w:val="003A0B06"/>
    <w:rsid w:val="003A2210"/>
    <w:rsid w:val="003A229B"/>
    <w:rsid w:val="003A289A"/>
    <w:rsid w:val="003A2A5D"/>
    <w:rsid w:val="003A4543"/>
    <w:rsid w:val="003A5FD2"/>
    <w:rsid w:val="003B01B3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2F40"/>
    <w:rsid w:val="003C6373"/>
    <w:rsid w:val="003C7553"/>
    <w:rsid w:val="003D258E"/>
    <w:rsid w:val="003D5FD1"/>
    <w:rsid w:val="003D5FE8"/>
    <w:rsid w:val="003D6CCB"/>
    <w:rsid w:val="003D7A11"/>
    <w:rsid w:val="003E09CF"/>
    <w:rsid w:val="003E0AB3"/>
    <w:rsid w:val="003E185D"/>
    <w:rsid w:val="003E24DF"/>
    <w:rsid w:val="003E2BB6"/>
    <w:rsid w:val="003E4BAC"/>
    <w:rsid w:val="003E52EB"/>
    <w:rsid w:val="003E57D4"/>
    <w:rsid w:val="003E57F3"/>
    <w:rsid w:val="003E60C7"/>
    <w:rsid w:val="003E7DCC"/>
    <w:rsid w:val="003F0112"/>
    <w:rsid w:val="003F04D9"/>
    <w:rsid w:val="003F145F"/>
    <w:rsid w:val="003F1CDE"/>
    <w:rsid w:val="003F2092"/>
    <w:rsid w:val="003F34AD"/>
    <w:rsid w:val="003F481C"/>
    <w:rsid w:val="003F65C5"/>
    <w:rsid w:val="003F6ECB"/>
    <w:rsid w:val="00404556"/>
    <w:rsid w:val="00404A87"/>
    <w:rsid w:val="00405EE8"/>
    <w:rsid w:val="0040738A"/>
    <w:rsid w:val="00410A5A"/>
    <w:rsid w:val="00411B8F"/>
    <w:rsid w:val="004127C6"/>
    <w:rsid w:val="00412E45"/>
    <w:rsid w:val="004132EC"/>
    <w:rsid w:val="00413809"/>
    <w:rsid w:val="0041602E"/>
    <w:rsid w:val="0042016B"/>
    <w:rsid w:val="004223FB"/>
    <w:rsid w:val="0042517B"/>
    <w:rsid w:val="00427062"/>
    <w:rsid w:val="004324D0"/>
    <w:rsid w:val="00433370"/>
    <w:rsid w:val="004341F7"/>
    <w:rsid w:val="00434A58"/>
    <w:rsid w:val="00434C90"/>
    <w:rsid w:val="00434FDD"/>
    <w:rsid w:val="00435A53"/>
    <w:rsid w:val="0043645B"/>
    <w:rsid w:val="00436532"/>
    <w:rsid w:val="004369F3"/>
    <w:rsid w:val="004374CF"/>
    <w:rsid w:val="00443A78"/>
    <w:rsid w:val="0044516E"/>
    <w:rsid w:val="004454EE"/>
    <w:rsid w:val="004459A4"/>
    <w:rsid w:val="00446D4B"/>
    <w:rsid w:val="00446E32"/>
    <w:rsid w:val="0045017C"/>
    <w:rsid w:val="00450C83"/>
    <w:rsid w:val="004539FB"/>
    <w:rsid w:val="004558F5"/>
    <w:rsid w:val="00455D5A"/>
    <w:rsid w:val="00457E1A"/>
    <w:rsid w:val="00460BE4"/>
    <w:rsid w:val="0046197A"/>
    <w:rsid w:val="004673FD"/>
    <w:rsid w:val="0047021F"/>
    <w:rsid w:val="004708A9"/>
    <w:rsid w:val="004727F7"/>
    <w:rsid w:val="00474898"/>
    <w:rsid w:val="00474AD2"/>
    <w:rsid w:val="00477D75"/>
    <w:rsid w:val="00481CD8"/>
    <w:rsid w:val="00483493"/>
    <w:rsid w:val="0048382B"/>
    <w:rsid w:val="00487189"/>
    <w:rsid w:val="004873DE"/>
    <w:rsid w:val="0048775D"/>
    <w:rsid w:val="00487D25"/>
    <w:rsid w:val="00492AEF"/>
    <w:rsid w:val="0049312E"/>
    <w:rsid w:val="004933B8"/>
    <w:rsid w:val="0049371F"/>
    <w:rsid w:val="004978C9"/>
    <w:rsid w:val="004A28C0"/>
    <w:rsid w:val="004A295A"/>
    <w:rsid w:val="004A31BF"/>
    <w:rsid w:val="004A3753"/>
    <w:rsid w:val="004A48EB"/>
    <w:rsid w:val="004A5315"/>
    <w:rsid w:val="004A795D"/>
    <w:rsid w:val="004A7A59"/>
    <w:rsid w:val="004B0956"/>
    <w:rsid w:val="004B1B27"/>
    <w:rsid w:val="004B1D3B"/>
    <w:rsid w:val="004B245E"/>
    <w:rsid w:val="004B52E8"/>
    <w:rsid w:val="004B54A2"/>
    <w:rsid w:val="004B56BF"/>
    <w:rsid w:val="004B5761"/>
    <w:rsid w:val="004B72D9"/>
    <w:rsid w:val="004B798A"/>
    <w:rsid w:val="004C079E"/>
    <w:rsid w:val="004C0FEC"/>
    <w:rsid w:val="004C34AF"/>
    <w:rsid w:val="004C4B58"/>
    <w:rsid w:val="004C5108"/>
    <w:rsid w:val="004C51F8"/>
    <w:rsid w:val="004C6763"/>
    <w:rsid w:val="004C780E"/>
    <w:rsid w:val="004D09BA"/>
    <w:rsid w:val="004D141C"/>
    <w:rsid w:val="004D197C"/>
    <w:rsid w:val="004D263F"/>
    <w:rsid w:val="004D36A5"/>
    <w:rsid w:val="004D3F16"/>
    <w:rsid w:val="004D46B7"/>
    <w:rsid w:val="004D5DB7"/>
    <w:rsid w:val="004D633D"/>
    <w:rsid w:val="004D6561"/>
    <w:rsid w:val="004D6A9D"/>
    <w:rsid w:val="004E1964"/>
    <w:rsid w:val="004E2AF1"/>
    <w:rsid w:val="004E3F22"/>
    <w:rsid w:val="004E52DC"/>
    <w:rsid w:val="004E6232"/>
    <w:rsid w:val="004E68BB"/>
    <w:rsid w:val="004E7D74"/>
    <w:rsid w:val="004F0BD6"/>
    <w:rsid w:val="004F2EE1"/>
    <w:rsid w:val="004F3324"/>
    <w:rsid w:val="004F42D7"/>
    <w:rsid w:val="004F49D4"/>
    <w:rsid w:val="00500332"/>
    <w:rsid w:val="0050064B"/>
    <w:rsid w:val="00501107"/>
    <w:rsid w:val="00501466"/>
    <w:rsid w:val="00502D10"/>
    <w:rsid w:val="00503336"/>
    <w:rsid w:val="005107E4"/>
    <w:rsid w:val="0051201A"/>
    <w:rsid w:val="005121F5"/>
    <w:rsid w:val="0051276F"/>
    <w:rsid w:val="00514AB1"/>
    <w:rsid w:val="00514D0B"/>
    <w:rsid w:val="0051694C"/>
    <w:rsid w:val="00522997"/>
    <w:rsid w:val="00522D55"/>
    <w:rsid w:val="00524693"/>
    <w:rsid w:val="005253DF"/>
    <w:rsid w:val="0052596F"/>
    <w:rsid w:val="005261DB"/>
    <w:rsid w:val="00526A5D"/>
    <w:rsid w:val="00526E3D"/>
    <w:rsid w:val="0052716F"/>
    <w:rsid w:val="005271B3"/>
    <w:rsid w:val="00527D2B"/>
    <w:rsid w:val="005308A4"/>
    <w:rsid w:val="00530B48"/>
    <w:rsid w:val="00530BFB"/>
    <w:rsid w:val="005312F6"/>
    <w:rsid w:val="00531C7B"/>
    <w:rsid w:val="005327B4"/>
    <w:rsid w:val="00533D71"/>
    <w:rsid w:val="00534620"/>
    <w:rsid w:val="00535DD5"/>
    <w:rsid w:val="005379EB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07E"/>
    <w:rsid w:val="005566C0"/>
    <w:rsid w:val="005570C4"/>
    <w:rsid w:val="0056108A"/>
    <w:rsid w:val="005616C3"/>
    <w:rsid w:val="00566C86"/>
    <w:rsid w:val="005677EF"/>
    <w:rsid w:val="00570EFB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1B98"/>
    <w:rsid w:val="00581F34"/>
    <w:rsid w:val="005835C3"/>
    <w:rsid w:val="005844E7"/>
    <w:rsid w:val="00584641"/>
    <w:rsid w:val="0058495E"/>
    <w:rsid w:val="00584F9F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96271"/>
    <w:rsid w:val="00596E3D"/>
    <w:rsid w:val="00597089"/>
    <w:rsid w:val="005A098F"/>
    <w:rsid w:val="005A0E6A"/>
    <w:rsid w:val="005A1527"/>
    <w:rsid w:val="005A1753"/>
    <w:rsid w:val="005A2EE3"/>
    <w:rsid w:val="005A4A33"/>
    <w:rsid w:val="005A4A55"/>
    <w:rsid w:val="005A4E0B"/>
    <w:rsid w:val="005A651F"/>
    <w:rsid w:val="005A6E68"/>
    <w:rsid w:val="005A6F90"/>
    <w:rsid w:val="005B0CED"/>
    <w:rsid w:val="005B0EFF"/>
    <w:rsid w:val="005B0F7F"/>
    <w:rsid w:val="005B18D1"/>
    <w:rsid w:val="005B1A0D"/>
    <w:rsid w:val="005B203A"/>
    <w:rsid w:val="005B4950"/>
    <w:rsid w:val="005B4CDB"/>
    <w:rsid w:val="005B4EC0"/>
    <w:rsid w:val="005C0889"/>
    <w:rsid w:val="005C1871"/>
    <w:rsid w:val="005C1E2D"/>
    <w:rsid w:val="005C1EBF"/>
    <w:rsid w:val="005C3005"/>
    <w:rsid w:val="005C3F1E"/>
    <w:rsid w:val="005C45B5"/>
    <w:rsid w:val="005C5D17"/>
    <w:rsid w:val="005C6883"/>
    <w:rsid w:val="005C6AF4"/>
    <w:rsid w:val="005C7D9C"/>
    <w:rsid w:val="005D249A"/>
    <w:rsid w:val="005D3899"/>
    <w:rsid w:val="005D4289"/>
    <w:rsid w:val="005D5441"/>
    <w:rsid w:val="005D79A5"/>
    <w:rsid w:val="005E0291"/>
    <w:rsid w:val="005E06E6"/>
    <w:rsid w:val="005E3241"/>
    <w:rsid w:val="005E324B"/>
    <w:rsid w:val="005E32EE"/>
    <w:rsid w:val="005E40C5"/>
    <w:rsid w:val="005E45F5"/>
    <w:rsid w:val="005E4F62"/>
    <w:rsid w:val="005E7497"/>
    <w:rsid w:val="005F044B"/>
    <w:rsid w:val="005F1C4F"/>
    <w:rsid w:val="005F2124"/>
    <w:rsid w:val="005F2D06"/>
    <w:rsid w:val="005F318F"/>
    <w:rsid w:val="005F319F"/>
    <w:rsid w:val="005F346C"/>
    <w:rsid w:val="005F3DC2"/>
    <w:rsid w:val="005F50E5"/>
    <w:rsid w:val="005F62B1"/>
    <w:rsid w:val="005F6A10"/>
    <w:rsid w:val="005F6EA5"/>
    <w:rsid w:val="00602104"/>
    <w:rsid w:val="006025B0"/>
    <w:rsid w:val="00603DCC"/>
    <w:rsid w:val="006041D5"/>
    <w:rsid w:val="00604B27"/>
    <w:rsid w:val="00606076"/>
    <w:rsid w:val="00606C50"/>
    <w:rsid w:val="00606D49"/>
    <w:rsid w:val="00610931"/>
    <w:rsid w:val="00612790"/>
    <w:rsid w:val="00613F26"/>
    <w:rsid w:val="00615B51"/>
    <w:rsid w:val="00616CBE"/>
    <w:rsid w:val="00620CD2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68B7"/>
    <w:rsid w:val="00657393"/>
    <w:rsid w:val="006576BC"/>
    <w:rsid w:val="00657AD0"/>
    <w:rsid w:val="0066087B"/>
    <w:rsid w:val="00662819"/>
    <w:rsid w:val="00662BCA"/>
    <w:rsid w:val="006632A9"/>
    <w:rsid w:val="00663D3C"/>
    <w:rsid w:val="0066578E"/>
    <w:rsid w:val="00665B91"/>
    <w:rsid w:val="00666FB9"/>
    <w:rsid w:val="00672401"/>
    <w:rsid w:val="00672824"/>
    <w:rsid w:val="00675751"/>
    <w:rsid w:val="006766CE"/>
    <w:rsid w:val="006821DC"/>
    <w:rsid w:val="0068221A"/>
    <w:rsid w:val="0068289D"/>
    <w:rsid w:val="006829EA"/>
    <w:rsid w:val="006834C7"/>
    <w:rsid w:val="006848A0"/>
    <w:rsid w:val="00685F6C"/>
    <w:rsid w:val="00691580"/>
    <w:rsid w:val="00692210"/>
    <w:rsid w:val="00695640"/>
    <w:rsid w:val="0069765F"/>
    <w:rsid w:val="00697FDE"/>
    <w:rsid w:val="006A0324"/>
    <w:rsid w:val="006A0F26"/>
    <w:rsid w:val="006A1CE0"/>
    <w:rsid w:val="006A1E52"/>
    <w:rsid w:val="006A4954"/>
    <w:rsid w:val="006A4CB0"/>
    <w:rsid w:val="006A5D1E"/>
    <w:rsid w:val="006A5EEE"/>
    <w:rsid w:val="006B07E9"/>
    <w:rsid w:val="006B0DCD"/>
    <w:rsid w:val="006B1097"/>
    <w:rsid w:val="006B1593"/>
    <w:rsid w:val="006B2BE8"/>
    <w:rsid w:val="006B2F1A"/>
    <w:rsid w:val="006B3FD0"/>
    <w:rsid w:val="006B4E4C"/>
    <w:rsid w:val="006B6C26"/>
    <w:rsid w:val="006B762E"/>
    <w:rsid w:val="006C028E"/>
    <w:rsid w:val="006C0598"/>
    <w:rsid w:val="006C13D4"/>
    <w:rsid w:val="006C1731"/>
    <w:rsid w:val="006C1DDB"/>
    <w:rsid w:val="006C380D"/>
    <w:rsid w:val="006C3AEA"/>
    <w:rsid w:val="006C4B75"/>
    <w:rsid w:val="006C4C66"/>
    <w:rsid w:val="006C6332"/>
    <w:rsid w:val="006D0275"/>
    <w:rsid w:val="006D19A0"/>
    <w:rsid w:val="006D1E08"/>
    <w:rsid w:val="006D3580"/>
    <w:rsid w:val="006D45FD"/>
    <w:rsid w:val="006D48B5"/>
    <w:rsid w:val="006D63D2"/>
    <w:rsid w:val="006D7360"/>
    <w:rsid w:val="006D7A63"/>
    <w:rsid w:val="006D7D7A"/>
    <w:rsid w:val="006E1B78"/>
    <w:rsid w:val="006E2CD3"/>
    <w:rsid w:val="006E32A1"/>
    <w:rsid w:val="006E49F0"/>
    <w:rsid w:val="006E62AB"/>
    <w:rsid w:val="006E6391"/>
    <w:rsid w:val="006E7B09"/>
    <w:rsid w:val="006F00CF"/>
    <w:rsid w:val="006F3C4A"/>
    <w:rsid w:val="006F3C78"/>
    <w:rsid w:val="006F4AEA"/>
    <w:rsid w:val="006F79C7"/>
    <w:rsid w:val="007002B7"/>
    <w:rsid w:val="00700804"/>
    <w:rsid w:val="00700D94"/>
    <w:rsid w:val="00702D8C"/>
    <w:rsid w:val="00702EF9"/>
    <w:rsid w:val="00703AA9"/>
    <w:rsid w:val="00704B6B"/>
    <w:rsid w:val="00704DF6"/>
    <w:rsid w:val="0070553C"/>
    <w:rsid w:val="0070762E"/>
    <w:rsid w:val="0071009A"/>
    <w:rsid w:val="00711AE2"/>
    <w:rsid w:val="00712BEC"/>
    <w:rsid w:val="0071325E"/>
    <w:rsid w:val="00714CC8"/>
    <w:rsid w:val="007153D8"/>
    <w:rsid w:val="00716F99"/>
    <w:rsid w:val="00717B38"/>
    <w:rsid w:val="00717DBC"/>
    <w:rsid w:val="007213A4"/>
    <w:rsid w:val="00723844"/>
    <w:rsid w:val="00723F59"/>
    <w:rsid w:val="007251C6"/>
    <w:rsid w:val="00730DA4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66F8"/>
    <w:rsid w:val="0075783A"/>
    <w:rsid w:val="0076003B"/>
    <w:rsid w:val="0076330A"/>
    <w:rsid w:val="0076454B"/>
    <w:rsid w:val="00765BA1"/>
    <w:rsid w:val="00766670"/>
    <w:rsid w:val="007712E4"/>
    <w:rsid w:val="007739FA"/>
    <w:rsid w:val="007746DC"/>
    <w:rsid w:val="00774E78"/>
    <w:rsid w:val="007753C5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387B"/>
    <w:rsid w:val="007A3E02"/>
    <w:rsid w:val="007A57E6"/>
    <w:rsid w:val="007B106B"/>
    <w:rsid w:val="007B7406"/>
    <w:rsid w:val="007B7C38"/>
    <w:rsid w:val="007C1524"/>
    <w:rsid w:val="007C2021"/>
    <w:rsid w:val="007C3697"/>
    <w:rsid w:val="007C582E"/>
    <w:rsid w:val="007C5E91"/>
    <w:rsid w:val="007D10FA"/>
    <w:rsid w:val="007D1415"/>
    <w:rsid w:val="007D1740"/>
    <w:rsid w:val="007D1C38"/>
    <w:rsid w:val="007D28C5"/>
    <w:rsid w:val="007D2C21"/>
    <w:rsid w:val="007D492B"/>
    <w:rsid w:val="007D69A0"/>
    <w:rsid w:val="007D705D"/>
    <w:rsid w:val="007E17D5"/>
    <w:rsid w:val="007E1B9E"/>
    <w:rsid w:val="007E4BB4"/>
    <w:rsid w:val="007E7492"/>
    <w:rsid w:val="007F1DE7"/>
    <w:rsid w:val="007F21E8"/>
    <w:rsid w:val="007F2559"/>
    <w:rsid w:val="007F2BD9"/>
    <w:rsid w:val="007F2CFA"/>
    <w:rsid w:val="007F4E2B"/>
    <w:rsid w:val="007F53D4"/>
    <w:rsid w:val="00801AA5"/>
    <w:rsid w:val="00803512"/>
    <w:rsid w:val="0080431C"/>
    <w:rsid w:val="008047D2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5E7D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22C8"/>
    <w:rsid w:val="008664AB"/>
    <w:rsid w:val="008675C0"/>
    <w:rsid w:val="00867E54"/>
    <w:rsid w:val="00872476"/>
    <w:rsid w:val="0087295B"/>
    <w:rsid w:val="00873C8E"/>
    <w:rsid w:val="00873E88"/>
    <w:rsid w:val="00873FD1"/>
    <w:rsid w:val="0087407C"/>
    <w:rsid w:val="00874DD3"/>
    <w:rsid w:val="00875E34"/>
    <w:rsid w:val="00875FC7"/>
    <w:rsid w:val="00877334"/>
    <w:rsid w:val="00877DF4"/>
    <w:rsid w:val="00877FFD"/>
    <w:rsid w:val="0088008A"/>
    <w:rsid w:val="0088185E"/>
    <w:rsid w:val="008836D1"/>
    <w:rsid w:val="0088400A"/>
    <w:rsid w:val="00885143"/>
    <w:rsid w:val="00886065"/>
    <w:rsid w:val="00890407"/>
    <w:rsid w:val="0089374C"/>
    <w:rsid w:val="00893B88"/>
    <w:rsid w:val="008942AB"/>
    <w:rsid w:val="00894694"/>
    <w:rsid w:val="00894EDD"/>
    <w:rsid w:val="008968D7"/>
    <w:rsid w:val="00896A7B"/>
    <w:rsid w:val="0089785C"/>
    <w:rsid w:val="008A353B"/>
    <w:rsid w:val="008A51E3"/>
    <w:rsid w:val="008B08B3"/>
    <w:rsid w:val="008B1FEB"/>
    <w:rsid w:val="008B550A"/>
    <w:rsid w:val="008C0CE6"/>
    <w:rsid w:val="008C18E5"/>
    <w:rsid w:val="008C5538"/>
    <w:rsid w:val="008D2168"/>
    <w:rsid w:val="008D65AE"/>
    <w:rsid w:val="008D67C0"/>
    <w:rsid w:val="008D73FB"/>
    <w:rsid w:val="008D74A9"/>
    <w:rsid w:val="008D7892"/>
    <w:rsid w:val="008D7F99"/>
    <w:rsid w:val="008E118F"/>
    <w:rsid w:val="008E30A2"/>
    <w:rsid w:val="008E3911"/>
    <w:rsid w:val="008E3F1F"/>
    <w:rsid w:val="008E4E1A"/>
    <w:rsid w:val="008E60C2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8F6484"/>
    <w:rsid w:val="00900BB2"/>
    <w:rsid w:val="0090176A"/>
    <w:rsid w:val="00901799"/>
    <w:rsid w:val="009024EE"/>
    <w:rsid w:val="00903398"/>
    <w:rsid w:val="009037D1"/>
    <w:rsid w:val="00903F09"/>
    <w:rsid w:val="0090514F"/>
    <w:rsid w:val="009059BB"/>
    <w:rsid w:val="00907CCE"/>
    <w:rsid w:val="009138F7"/>
    <w:rsid w:val="00913D08"/>
    <w:rsid w:val="00914540"/>
    <w:rsid w:val="009146AD"/>
    <w:rsid w:val="009150E6"/>
    <w:rsid w:val="0091517F"/>
    <w:rsid w:val="0092096C"/>
    <w:rsid w:val="009215CE"/>
    <w:rsid w:val="00922E03"/>
    <w:rsid w:val="00923D03"/>
    <w:rsid w:val="00924336"/>
    <w:rsid w:val="00924669"/>
    <w:rsid w:val="00930346"/>
    <w:rsid w:val="0093180C"/>
    <w:rsid w:val="00931FE9"/>
    <w:rsid w:val="00933C19"/>
    <w:rsid w:val="00935DB7"/>
    <w:rsid w:val="00937AFD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C9A"/>
    <w:rsid w:val="00954D29"/>
    <w:rsid w:val="00956C15"/>
    <w:rsid w:val="0095725B"/>
    <w:rsid w:val="009577F6"/>
    <w:rsid w:val="00961BA3"/>
    <w:rsid w:val="00963982"/>
    <w:rsid w:val="00966CA3"/>
    <w:rsid w:val="009701D2"/>
    <w:rsid w:val="0097061F"/>
    <w:rsid w:val="00973754"/>
    <w:rsid w:val="00974734"/>
    <w:rsid w:val="0097542B"/>
    <w:rsid w:val="00975947"/>
    <w:rsid w:val="00975C64"/>
    <w:rsid w:val="009761F9"/>
    <w:rsid w:val="00977621"/>
    <w:rsid w:val="009812AA"/>
    <w:rsid w:val="00982C19"/>
    <w:rsid w:val="0098332B"/>
    <w:rsid w:val="00983C5D"/>
    <w:rsid w:val="00984DC4"/>
    <w:rsid w:val="00984FE6"/>
    <w:rsid w:val="009858C1"/>
    <w:rsid w:val="0098623F"/>
    <w:rsid w:val="00986BAF"/>
    <w:rsid w:val="0098726B"/>
    <w:rsid w:val="009900AE"/>
    <w:rsid w:val="00993031"/>
    <w:rsid w:val="009944D7"/>
    <w:rsid w:val="0099476F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0CE"/>
    <w:rsid w:val="009A6D1C"/>
    <w:rsid w:val="009B1831"/>
    <w:rsid w:val="009B1F32"/>
    <w:rsid w:val="009B45FA"/>
    <w:rsid w:val="009B63C1"/>
    <w:rsid w:val="009B6B0E"/>
    <w:rsid w:val="009B72F9"/>
    <w:rsid w:val="009C0533"/>
    <w:rsid w:val="009C2533"/>
    <w:rsid w:val="009C35DF"/>
    <w:rsid w:val="009C4544"/>
    <w:rsid w:val="009C6295"/>
    <w:rsid w:val="009C64EB"/>
    <w:rsid w:val="009C6DC7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021D"/>
    <w:rsid w:val="00A01699"/>
    <w:rsid w:val="00A01EEA"/>
    <w:rsid w:val="00A035A5"/>
    <w:rsid w:val="00A0419A"/>
    <w:rsid w:val="00A05F32"/>
    <w:rsid w:val="00A11C43"/>
    <w:rsid w:val="00A12C89"/>
    <w:rsid w:val="00A14362"/>
    <w:rsid w:val="00A15969"/>
    <w:rsid w:val="00A16942"/>
    <w:rsid w:val="00A17444"/>
    <w:rsid w:val="00A17B1E"/>
    <w:rsid w:val="00A20637"/>
    <w:rsid w:val="00A22D31"/>
    <w:rsid w:val="00A232F9"/>
    <w:rsid w:val="00A238B2"/>
    <w:rsid w:val="00A23EDA"/>
    <w:rsid w:val="00A270B4"/>
    <w:rsid w:val="00A27169"/>
    <w:rsid w:val="00A276D3"/>
    <w:rsid w:val="00A32A65"/>
    <w:rsid w:val="00A32D05"/>
    <w:rsid w:val="00A34421"/>
    <w:rsid w:val="00A350BF"/>
    <w:rsid w:val="00A40349"/>
    <w:rsid w:val="00A419DE"/>
    <w:rsid w:val="00A426B6"/>
    <w:rsid w:val="00A426C2"/>
    <w:rsid w:val="00A44056"/>
    <w:rsid w:val="00A44B98"/>
    <w:rsid w:val="00A45136"/>
    <w:rsid w:val="00A46762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2794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CA6"/>
    <w:rsid w:val="00A83FBF"/>
    <w:rsid w:val="00A8616F"/>
    <w:rsid w:val="00A86603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3362"/>
    <w:rsid w:val="00AA6C50"/>
    <w:rsid w:val="00AA70E4"/>
    <w:rsid w:val="00AB3FF0"/>
    <w:rsid w:val="00AB4D9C"/>
    <w:rsid w:val="00AB6293"/>
    <w:rsid w:val="00AB7489"/>
    <w:rsid w:val="00AB7FE0"/>
    <w:rsid w:val="00AC06CC"/>
    <w:rsid w:val="00AC1E42"/>
    <w:rsid w:val="00AC318C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D7F4E"/>
    <w:rsid w:val="00AE08FE"/>
    <w:rsid w:val="00AE2F61"/>
    <w:rsid w:val="00AE3290"/>
    <w:rsid w:val="00AE3E5C"/>
    <w:rsid w:val="00AE408E"/>
    <w:rsid w:val="00AE4D5C"/>
    <w:rsid w:val="00AE50CC"/>
    <w:rsid w:val="00AE60C2"/>
    <w:rsid w:val="00AE71F1"/>
    <w:rsid w:val="00AF0667"/>
    <w:rsid w:val="00AF1255"/>
    <w:rsid w:val="00AF19BF"/>
    <w:rsid w:val="00AF36F9"/>
    <w:rsid w:val="00AF4D33"/>
    <w:rsid w:val="00AF527D"/>
    <w:rsid w:val="00AF68BA"/>
    <w:rsid w:val="00AF72C4"/>
    <w:rsid w:val="00AF7AA3"/>
    <w:rsid w:val="00AF7DD6"/>
    <w:rsid w:val="00B00E28"/>
    <w:rsid w:val="00B012B5"/>
    <w:rsid w:val="00B029BA"/>
    <w:rsid w:val="00B02CAF"/>
    <w:rsid w:val="00B02DE0"/>
    <w:rsid w:val="00B04598"/>
    <w:rsid w:val="00B04AFB"/>
    <w:rsid w:val="00B07E73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531B"/>
    <w:rsid w:val="00B270F0"/>
    <w:rsid w:val="00B27C36"/>
    <w:rsid w:val="00B3254E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465E"/>
    <w:rsid w:val="00B44CA1"/>
    <w:rsid w:val="00B451AD"/>
    <w:rsid w:val="00B4720A"/>
    <w:rsid w:val="00B4752B"/>
    <w:rsid w:val="00B50678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72CBE"/>
    <w:rsid w:val="00B75D86"/>
    <w:rsid w:val="00B75DE2"/>
    <w:rsid w:val="00B77E94"/>
    <w:rsid w:val="00B812E2"/>
    <w:rsid w:val="00B81E1E"/>
    <w:rsid w:val="00B824ED"/>
    <w:rsid w:val="00B82920"/>
    <w:rsid w:val="00B82E88"/>
    <w:rsid w:val="00B83DFC"/>
    <w:rsid w:val="00B83EAB"/>
    <w:rsid w:val="00B83F5E"/>
    <w:rsid w:val="00B8429B"/>
    <w:rsid w:val="00B8437A"/>
    <w:rsid w:val="00B85040"/>
    <w:rsid w:val="00B8685E"/>
    <w:rsid w:val="00B86924"/>
    <w:rsid w:val="00B86F68"/>
    <w:rsid w:val="00B878B2"/>
    <w:rsid w:val="00B902EE"/>
    <w:rsid w:val="00B90586"/>
    <w:rsid w:val="00B90E68"/>
    <w:rsid w:val="00B93F64"/>
    <w:rsid w:val="00B94F11"/>
    <w:rsid w:val="00B95ACA"/>
    <w:rsid w:val="00B97CE0"/>
    <w:rsid w:val="00BA22FD"/>
    <w:rsid w:val="00BA5461"/>
    <w:rsid w:val="00BA5C02"/>
    <w:rsid w:val="00BA7D7C"/>
    <w:rsid w:val="00BB0444"/>
    <w:rsid w:val="00BB1695"/>
    <w:rsid w:val="00BB245E"/>
    <w:rsid w:val="00BB24BA"/>
    <w:rsid w:val="00BB3E7F"/>
    <w:rsid w:val="00BB53FD"/>
    <w:rsid w:val="00BB5F37"/>
    <w:rsid w:val="00BB60B7"/>
    <w:rsid w:val="00BB61FA"/>
    <w:rsid w:val="00BB6E7B"/>
    <w:rsid w:val="00BC071D"/>
    <w:rsid w:val="00BC1629"/>
    <w:rsid w:val="00BC1A9B"/>
    <w:rsid w:val="00BC2E4F"/>
    <w:rsid w:val="00BC41BA"/>
    <w:rsid w:val="00BC4F23"/>
    <w:rsid w:val="00BC524E"/>
    <w:rsid w:val="00BC5711"/>
    <w:rsid w:val="00BC63D9"/>
    <w:rsid w:val="00BC7282"/>
    <w:rsid w:val="00BC75B4"/>
    <w:rsid w:val="00BC78C2"/>
    <w:rsid w:val="00BC7E0F"/>
    <w:rsid w:val="00BD1334"/>
    <w:rsid w:val="00BD1466"/>
    <w:rsid w:val="00BD2997"/>
    <w:rsid w:val="00BD3FEB"/>
    <w:rsid w:val="00BD4521"/>
    <w:rsid w:val="00BD4720"/>
    <w:rsid w:val="00BD4B29"/>
    <w:rsid w:val="00BD718B"/>
    <w:rsid w:val="00BE12A5"/>
    <w:rsid w:val="00BE16D1"/>
    <w:rsid w:val="00BE4557"/>
    <w:rsid w:val="00BE51CB"/>
    <w:rsid w:val="00BE547D"/>
    <w:rsid w:val="00BE6129"/>
    <w:rsid w:val="00BE75E5"/>
    <w:rsid w:val="00BE76E1"/>
    <w:rsid w:val="00BF014D"/>
    <w:rsid w:val="00BF1A6A"/>
    <w:rsid w:val="00BF3DA8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63C6"/>
    <w:rsid w:val="00C16690"/>
    <w:rsid w:val="00C171A5"/>
    <w:rsid w:val="00C176A8"/>
    <w:rsid w:val="00C21C05"/>
    <w:rsid w:val="00C2244B"/>
    <w:rsid w:val="00C24DFD"/>
    <w:rsid w:val="00C24F05"/>
    <w:rsid w:val="00C268E1"/>
    <w:rsid w:val="00C27282"/>
    <w:rsid w:val="00C302D0"/>
    <w:rsid w:val="00C3062E"/>
    <w:rsid w:val="00C30BAF"/>
    <w:rsid w:val="00C316A5"/>
    <w:rsid w:val="00C32742"/>
    <w:rsid w:val="00C36521"/>
    <w:rsid w:val="00C37289"/>
    <w:rsid w:val="00C42D42"/>
    <w:rsid w:val="00C45E46"/>
    <w:rsid w:val="00C5018D"/>
    <w:rsid w:val="00C501FC"/>
    <w:rsid w:val="00C50DF1"/>
    <w:rsid w:val="00C50ED7"/>
    <w:rsid w:val="00C510CF"/>
    <w:rsid w:val="00C53794"/>
    <w:rsid w:val="00C54814"/>
    <w:rsid w:val="00C56049"/>
    <w:rsid w:val="00C56859"/>
    <w:rsid w:val="00C5787F"/>
    <w:rsid w:val="00C57BEC"/>
    <w:rsid w:val="00C61353"/>
    <w:rsid w:val="00C61744"/>
    <w:rsid w:val="00C61CE0"/>
    <w:rsid w:val="00C634E0"/>
    <w:rsid w:val="00C638BC"/>
    <w:rsid w:val="00C64636"/>
    <w:rsid w:val="00C653FD"/>
    <w:rsid w:val="00C65FCA"/>
    <w:rsid w:val="00C668BC"/>
    <w:rsid w:val="00C66EBC"/>
    <w:rsid w:val="00C70D50"/>
    <w:rsid w:val="00C71581"/>
    <w:rsid w:val="00C729E2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4869"/>
    <w:rsid w:val="00C8557C"/>
    <w:rsid w:val="00C85CFE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3E47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2BF"/>
    <w:rsid w:val="00CC19C6"/>
    <w:rsid w:val="00CC2194"/>
    <w:rsid w:val="00CC2674"/>
    <w:rsid w:val="00CC7B37"/>
    <w:rsid w:val="00CD169D"/>
    <w:rsid w:val="00CD205E"/>
    <w:rsid w:val="00CD337B"/>
    <w:rsid w:val="00CD3ABD"/>
    <w:rsid w:val="00CD3E41"/>
    <w:rsid w:val="00CD60B9"/>
    <w:rsid w:val="00CD6233"/>
    <w:rsid w:val="00CD71DA"/>
    <w:rsid w:val="00CD7FFE"/>
    <w:rsid w:val="00CE0602"/>
    <w:rsid w:val="00CE1D2B"/>
    <w:rsid w:val="00CE1D51"/>
    <w:rsid w:val="00CE37ED"/>
    <w:rsid w:val="00CE6283"/>
    <w:rsid w:val="00CE650C"/>
    <w:rsid w:val="00CE78B4"/>
    <w:rsid w:val="00CE78E9"/>
    <w:rsid w:val="00CF00BD"/>
    <w:rsid w:val="00CF3F00"/>
    <w:rsid w:val="00CF3F66"/>
    <w:rsid w:val="00CF401B"/>
    <w:rsid w:val="00CF44A9"/>
    <w:rsid w:val="00CF7F08"/>
    <w:rsid w:val="00D007BA"/>
    <w:rsid w:val="00D00E50"/>
    <w:rsid w:val="00D0174A"/>
    <w:rsid w:val="00D01D9C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21B3"/>
    <w:rsid w:val="00D24036"/>
    <w:rsid w:val="00D2536A"/>
    <w:rsid w:val="00D263CB"/>
    <w:rsid w:val="00D27023"/>
    <w:rsid w:val="00D2785E"/>
    <w:rsid w:val="00D30F74"/>
    <w:rsid w:val="00D32F25"/>
    <w:rsid w:val="00D33B13"/>
    <w:rsid w:val="00D34213"/>
    <w:rsid w:val="00D374A0"/>
    <w:rsid w:val="00D37D8F"/>
    <w:rsid w:val="00D41C4D"/>
    <w:rsid w:val="00D44EC8"/>
    <w:rsid w:val="00D45097"/>
    <w:rsid w:val="00D45DCB"/>
    <w:rsid w:val="00D52A78"/>
    <w:rsid w:val="00D52B69"/>
    <w:rsid w:val="00D53FF5"/>
    <w:rsid w:val="00D54A1C"/>
    <w:rsid w:val="00D56D2F"/>
    <w:rsid w:val="00D56FCE"/>
    <w:rsid w:val="00D5767F"/>
    <w:rsid w:val="00D6065D"/>
    <w:rsid w:val="00D607BB"/>
    <w:rsid w:val="00D626C9"/>
    <w:rsid w:val="00D62A59"/>
    <w:rsid w:val="00D634A3"/>
    <w:rsid w:val="00D63A5B"/>
    <w:rsid w:val="00D6501F"/>
    <w:rsid w:val="00D65393"/>
    <w:rsid w:val="00D66E74"/>
    <w:rsid w:val="00D671C7"/>
    <w:rsid w:val="00D7091E"/>
    <w:rsid w:val="00D71A19"/>
    <w:rsid w:val="00D72ECA"/>
    <w:rsid w:val="00D7303B"/>
    <w:rsid w:val="00D74E8E"/>
    <w:rsid w:val="00D765D6"/>
    <w:rsid w:val="00D76A1F"/>
    <w:rsid w:val="00D808A9"/>
    <w:rsid w:val="00D833A1"/>
    <w:rsid w:val="00D83BA9"/>
    <w:rsid w:val="00D86320"/>
    <w:rsid w:val="00D86386"/>
    <w:rsid w:val="00D86F97"/>
    <w:rsid w:val="00D907C3"/>
    <w:rsid w:val="00D962A5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6AFA"/>
    <w:rsid w:val="00DA7F94"/>
    <w:rsid w:val="00DB0235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721"/>
    <w:rsid w:val="00DC28C4"/>
    <w:rsid w:val="00DC30C8"/>
    <w:rsid w:val="00DC3589"/>
    <w:rsid w:val="00DC3A1D"/>
    <w:rsid w:val="00DC4843"/>
    <w:rsid w:val="00DC4FAA"/>
    <w:rsid w:val="00DC532B"/>
    <w:rsid w:val="00DC6C77"/>
    <w:rsid w:val="00DC782E"/>
    <w:rsid w:val="00DD00BD"/>
    <w:rsid w:val="00DD1805"/>
    <w:rsid w:val="00DD3649"/>
    <w:rsid w:val="00DD48DF"/>
    <w:rsid w:val="00DD722D"/>
    <w:rsid w:val="00DD7C8E"/>
    <w:rsid w:val="00DE209C"/>
    <w:rsid w:val="00DE6D18"/>
    <w:rsid w:val="00DE7300"/>
    <w:rsid w:val="00DF1C43"/>
    <w:rsid w:val="00DF2CCE"/>
    <w:rsid w:val="00DF3049"/>
    <w:rsid w:val="00DF370F"/>
    <w:rsid w:val="00DF3824"/>
    <w:rsid w:val="00DF4D2B"/>
    <w:rsid w:val="00DF7429"/>
    <w:rsid w:val="00DF75C0"/>
    <w:rsid w:val="00E00765"/>
    <w:rsid w:val="00E00BB7"/>
    <w:rsid w:val="00E016C4"/>
    <w:rsid w:val="00E05413"/>
    <w:rsid w:val="00E05E0D"/>
    <w:rsid w:val="00E11C10"/>
    <w:rsid w:val="00E124D6"/>
    <w:rsid w:val="00E17B70"/>
    <w:rsid w:val="00E17D16"/>
    <w:rsid w:val="00E2239B"/>
    <w:rsid w:val="00E23D72"/>
    <w:rsid w:val="00E25310"/>
    <w:rsid w:val="00E25436"/>
    <w:rsid w:val="00E27766"/>
    <w:rsid w:val="00E27D66"/>
    <w:rsid w:val="00E3091C"/>
    <w:rsid w:val="00E314AE"/>
    <w:rsid w:val="00E31E08"/>
    <w:rsid w:val="00E32B79"/>
    <w:rsid w:val="00E34B03"/>
    <w:rsid w:val="00E34BFC"/>
    <w:rsid w:val="00E34D30"/>
    <w:rsid w:val="00E41F27"/>
    <w:rsid w:val="00E424B7"/>
    <w:rsid w:val="00E42700"/>
    <w:rsid w:val="00E42E94"/>
    <w:rsid w:val="00E43319"/>
    <w:rsid w:val="00E43CAD"/>
    <w:rsid w:val="00E448FC"/>
    <w:rsid w:val="00E4497D"/>
    <w:rsid w:val="00E44CB7"/>
    <w:rsid w:val="00E4542A"/>
    <w:rsid w:val="00E5180B"/>
    <w:rsid w:val="00E52206"/>
    <w:rsid w:val="00E53C1D"/>
    <w:rsid w:val="00E540D0"/>
    <w:rsid w:val="00E544ED"/>
    <w:rsid w:val="00E552FD"/>
    <w:rsid w:val="00E55996"/>
    <w:rsid w:val="00E562D3"/>
    <w:rsid w:val="00E5665B"/>
    <w:rsid w:val="00E57264"/>
    <w:rsid w:val="00E6063A"/>
    <w:rsid w:val="00E61CBC"/>
    <w:rsid w:val="00E630A1"/>
    <w:rsid w:val="00E667C8"/>
    <w:rsid w:val="00E7058C"/>
    <w:rsid w:val="00E708F0"/>
    <w:rsid w:val="00E70BF2"/>
    <w:rsid w:val="00E70CDF"/>
    <w:rsid w:val="00E70D37"/>
    <w:rsid w:val="00E72FEB"/>
    <w:rsid w:val="00E741AE"/>
    <w:rsid w:val="00E754E0"/>
    <w:rsid w:val="00E761B3"/>
    <w:rsid w:val="00E7780C"/>
    <w:rsid w:val="00E81CE3"/>
    <w:rsid w:val="00E82167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6C8"/>
    <w:rsid w:val="00EA1E13"/>
    <w:rsid w:val="00EA2E8C"/>
    <w:rsid w:val="00EA3042"/>
    <w:rsid w:val="00EA406B"/>
    <w:rsid w:val="00EA4178"/>
    <w:rsid w:val="00EA4CBC"/>
    <w:rsid w:val="00EA5557"/>
    <w:rsid w:val="00EA57D2"/>
    <w:rsid w:val="00EA643F"/>
    <w:rsid w:val="00EA6BD1"/>
    <w:rsid w:val="00EA7828"/>
    <w:rsid w:val="00EB4D23"/>
    <w:rsid w:val="00EB5C5A"/>
    <w:rsid w:val="00EB7385"/>
    <w:rsid w:val="00EC192D"/>
    <w:rsid w:val="00EC2838"/>
    <w:rsid w:val="00EC3BCD"/>
    <w:rsid w:val="00EC661C"/>
    <w:rsid w:val="00ED0AB2"/>
    <w:rsid w:val="00ED1946"/>
    <w:rsid w:val="00ED1B3C"/>
    <w:rsid w:val="00ED337A"/>
    <w:rsid w:val="00ED47D7"/>
    <w:rsid w:val="00ED6FA5"/>
    <w:rsid w:val="00ED7421"/>
    <w:rsid w:val="00ED7CE5"/>
    <w:rsid w:val="00ED7FDF"/>
    <w:rsid w:val="00EE1A8E"/>
    <w:rsid w:val="00EE1ACD"/>
    <w:rsid w:val="00EE1D3B"/>
    <w:rsid w:val="00EE1D43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3F85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5A1A"/>
    <w:rsid w:val="00F0756E"/>
    <w:rsid w:val="00F1421B"/>
    <w:rsid w:val="00F1497F"/>
    <w:rsid w:val="00F1508B"/>
    <w:rsid w:val="00F161D6"/>
    <w:rsid w:val="00F20068"/>
    <w:rsid w:val="00F20E54"/>
    <w:rsid w:val="00F239DD"/>
    <w:rsid w:val="00F244AA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4623E"/>
    <w:rsid w:val="00F46B06"/>
    <w:rsid w:val="00F5004B"/>
    <w:rsid w:val="00F502EC"/>
    <w:rsid w:val="00F514DC"/>
    <w:rsid w:val="00F52368"/>
    <w:rsid w:val="00F53890"/>
    <w:rsid w:val="00F5411C"/>
    <w:rsid w:val="00F55448"/>
    <w:rsid w:val="00F56A9C"/>
    <w:rsid w:val="00F5716D"/>
    <w:rsid w:val="00F57492"/>
    <w:rsid w:val="00F60343"/>
    <w:rsid w:val="00F60811"/>
    <w:rsid w:val="00F6084A"/>
    <w:rsid w:val="00F60E3D"/>
    <w:rsid w:val="00F61C39"/>
    <w:rsid w:val="00F632F1"/>
    <w:rsid w:val="00F637A0"/>
    <w:rsid w:val="00F63D06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39E5"/>
    <w:rsid w:val="00F85825"/>
    <w:rsid w:val="00F85D1D"/>
    <w:rsid w:val="00F8612C"/>
    <w:rsid w:val="00F87258"/>
    <w:rsid w:val="00F92200"/>
    <w:rsid w:val="00F9231F"/>
    <w:rsid w:val="00F924DF"/>
    <w:rsid w:val="00F92F6B"/>
    <w:rsid w:val="00F93074"/>
    <w:rsid w:val="00F9345B"/>
    <w:rsid w:val="00F946F7"/>
    <w:rsid w:val="00F95924"/>
    <w:rsid w:val="00FA1A0F"/>
    <w:rsid w:val="00FA3194"/>
    <w:rsid w:val="00FA34AE"/>
    <w:rsid w:val="00FA527F"/>
    <w:rsid w:val="00FA6A0F"/>
    <w:rsid w:val="00FA7BB0"/>
    <w:rsid w:val="00FB0276"/>
    <w:rsid w:val="00FB02B6"/>
    <w:rsid w:val="00FB084C"/>
    <w:rsid w:val="00FB093B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065C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4A15"/>
    <w:rsid w:val="00FE5000"/>
    <w:rsid w:val="00FE5124"/>
    <w:rsid w:val="00FE70F3"/>
    <w:rsid w:val="00FE7BFE"/>
    <w:rsid w:val="00FF2104"/>
    <w:rsid w:val="00FF3C90"/>
    <w:rsid w:val="00FF5216"/>
    <w:rsid w:val="00FF6EA7"/>
    <w:rsid w:val="00FF7324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8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dhr.colorado.gov/about/labor-relations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D2C4FD-2C46-47AF-BED6-0A9FECDFB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4</Pages>
  <Words>909</Words>
  <Characters>518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317</cp:revision>
  <cp:lastPrinted>2017-12-13T15:08:00Z</cp:lastPrinted>
  <dcterms:created xsi:type="dcterms:W3CDTF">2021-01-14T20:32:00Z</dcterms:created>
  <dcterms:modified xsi:type="dcterms:W3CDTF">2021-04-15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